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625112" w:rsidRPr="000F7D80" w:rsidP="00397598" w14:paraId="690D0271" w14:textId="77777777">
      <w:pPr>
        <w:jc w:val="center"/>
        <w:rPr>
          <w:rFonts w:ascii="Courier New" w:hAnsi="Courier New" w:cs="Courier New"/>
          <w:b/>
          <w:sz w:val="24"/>
          <w:szCs w:val="24"/>
        </w:rPr>
      </w:pPr>
    </w:p>
    <w:p w:rsidR="00625112" w:rsidRPr="000F7D80" w:rsidP="00397598" w14:paraId="79B0D953" w14:textId="77777777">
      <w:pPr>
        <w:jc w:val="center"/>
        <w:rPr>
          <w:rFonts w:ascii="Courier New" w:hAnsi="Courier New" w:cs="Courier New"/>
          <w:b/>
          <w:sz w:val="24"/>
          <w:szCs w:val="24"/>
        </w:rPr>
      </w:pPr>
    </w:p>
    <w:p w:rsidR="00BA6A4C" w:rsidP="00BA6A4C" w14:paraId="1C14652F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191644556"/>
      <w:r>
        <w:rPr>
          <w:rFonts w:ascii="Times New Roman" w:hAnsi="Times New Roman" w:cs="Times New Roman"/>
          <w:b/>
          <w:sz w:val="24"/>
          <w:szCs w:val="24"/>
        </w:rPr>
        <w:t>Non-Substantive Change Request</w:t>
      </w:r>
    </w:p>
    <w:p w:rsidR="00BA6A4C" w:rsidP="00BA6A4C" w14:paraId="573B4D31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6A4C" w:rsidRPr="00BA6A4C" w:rsidP="00BA6A4C" w14:paraId="2BDE6816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bookmarkEnd w:id="0"/>
    <w:p w:rsidR="00397598" w:rsidP="00BA6A4C" w14:paraId="76DF3A61" w14:textId="059E0F3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D380B">
        <w:rPr>
          <w:rFonts w:ascii="Times New Roman" w:hAnsi="Times New Roman" w:cs="Times New Roman"/>
          <w:b/>
          <w:sz w:val="24"/>
          <w:szCs w:val="24"/>
        </w:rPr>
        <w:t>[NCIPC] The National Intimate Partner and Sexual Violence Survey (NISVS)</w:t>
      </w:r>
    </w:p>
    <w:p w:rsidR="00CD380B" w:rsidRPr="00BA6A4C" w:rsidP="00BA6A4C" w14:paraId="37398F70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97598" w:rsidP="00BA6A4C" w14:paraId="6CCF8988" w14:textId="13A5429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6A4C">
        <w:rPr>
          <w:rFonts w:ascii="Times New Roman" w:hAnsi="Times New Roman" w:cs="Times New Roman"/>
          <w:b/>
          <w:sz w:val="24"/>
          <w:szCs w:val="24"/>
        </w:rPr>
        <w:t xml:space="preserve">OMB </w:t>
      </w:r>
      <w:r w:rsidR="00BA6A4C">
        <w:rPr>
          <w:rFonts w:ascii="Times New Roman" w:hAnsi="Times New Roman" w:cs="Times New Roman"/>
          <w:b/>
          <w:sz w:val="24"/>
          <w:szCs w:val="24"/>
        </w:rPr>
        <w:t xml:space="preserve">Control </w:t>
      </w:r>
      <w:r w:rsidRPr="00BA6A4C">
        <w:rPr>
          <w:rFonts w:ascii="Times New Roman" w:hAnsi="Times New Roman" w:cs="Times New Roman"/>
          <w:b/>
          <w:sz w:val="24"/>
          <w:szCs w:val="24"/>
        </w:rPr>
        <w:t>No.</w:t>
      </w:r>
      <w:r w:rsidR="00BA6A4C">
        <w:rPr>
          <w:rFonts w:ascii="Times New Roman" w:hAnsi="Times New Roman" w:cs="Times New Roman"/>
          <w:b/>
          <w:sz w:val="24"/>
          <w:szCs w:val="24"/>
        </w:rPr>
        <w:t xml:space="preserve"> 0920-</w:t>
      </w:r>
      <w:r w:rsidR="00CD380B">
        <w:rPr>
          <w:rFonts w:ascii="Times New Roman" w:hAnsi="Times New Roman" w:cs="Times New Roman"/>
          <w:b/>
          <w:sz w:val="24"/>
          <w:szCs w:val="24"/>
        </w:rPr>
        <w:t>0822</w:t>
      </w:r>
      <w:r w:rsidRPr="00BA6A4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BA6A4C" w:rsidRPr="00BA6A4C" w:rsidP="00BA6A4C" w14:paraId="6A411D10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30E75" w:rsidRPr="00BA6A4C" w:rsidP="00BA6A4C" w14:paraId="5318D8B2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97598" w:rsidRPr="00BA6A4C" w:rsidP="00BA6A4C" w14:paraId="452A29CE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6A4C">
        <w:rPr>
          <w:rFonts w:ascii="Times New Roman" w:hAnsi="Times New Roman" w:cs="Times New Roman"/>
          <w:b/>
          <w:sz w:val="24"/>
          <w:szCs w:val="24"/>
        </w:rPr>
        <w:t>Project Officer:</w:t>
      </w:r>
    </w:p>
    <w:p w:rsidR="00397598" w:rsidRPr="00BA6A4C" w:rsidP="00BA6A4C" w14:paraId="7D928C4A" w14:textId="3CA71E8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effrey M. Zirger</w:t>
      </w:r>
      <w:r w:rsidRPr="00BA6A4C">
        <w:rPr>
          <w:rFonts w:ascii="Times New Roman" w:hAnsi="Times New Roman" w:cs="Times New Roman"/>
          <w:b/>
          <w:sz w:val="24"/>
          <w:szCs w:val="24"/>
        </w:rPr>
        <w:t>, PhD</w:t>
      </w:r>
    </w:p>
    <w:p w:rsidR="00CD380B" w:rsidP="00CD380B" w14:paraId="40D14ED2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formation Collection Review Office (ICRO)</w:t>
      </w:r>
    </w:p>
    <w:p w:rsidR="00CD380B" w:rsidRPr="00BA6A4C" w:rsidP="00CD380B" w14:paraId="715420A7" w14:textId="4690EC9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ffice of Science (OS</w:t>
      </w:r>
      <w:r w:rsidRPr="00BA6A4C">
        <w:rPr>
          <w:rFonts w:ascii="Times New Roman" w:hAnsi="Times New Roman" w:cs="Times New Roman"/>
          <w:b/>
          <w:sz w:val="24"/>
          <w:szCs w:val="24"/>
        </w:rPr>
        <w:t>)</w:t>
      </w:r>
    </w:p>
    <w:p w:rsidR="00397598" w:rsidRPr="00BA6A4C" w:rsidP="00BA6A4C" w14:paraId="7A1CE585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6A4C">
        <w:rPr>
          <w:rFonts w:ascii="Times New Roman" w:hAnsi="Times New Roman" w:cs="Times New Roman"/>
          <w:b/>
          <w:sz w:val="24"/>
          <w:szCs w:val="24"/>
        </w:rPr>
        <w:t>Centers for Disease Control and Prevention (CDC)</w:t>
      </w:r>
    </w:p>
    <w:p w:rsidR="00397598" w:rsidRPr="00BA6A4C" w:rsidP="00BA6A4C" w14:paraId="416429FB" w14:textId="77777777">
      <w:pPr>
        <w:spacing w:after="0" w:line="240" w:lineRule="auto"/>
        <w:jc w:val="center"/>
        <w:rPr>
          <w:rFonts w:ascii="Times New Roman" w:hAnsi="Times New Roman" w:eastAsiaTheme="minorEastAsia" w:cs="Times New Roman"/>
          <w:noProof/>
          <w:sz w:val="24"/>
          <w:szCs w:val="24"/>
        </w:rPr>
      </w:pPr>
    </w:p>
    <w:p w:rsidR="005E064A" w:rsidRPr="00BA6A4C" w:rsidP="00BA6A4C" w14:paraId="02DD4336" w14:textId="40845A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6A4C">
        <w:rPr>
          <w:rFonts w:ascii="Times New Roman" w:hAnsi="Times New Roman" w:cs="Times New Roman"/>
          <w:b/>
          <w:sz w:val="24"/>
          <w:szCs w:val="24"/>
        </w:rPr>
        <w:t>Phone:</w:t>
      </w:r>
      <w:r w:rsidRPr="00BA6A4C" w:rsidR="006559A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B3030">
        <w:rPr>
          <w:rFonts w:ascii="Times New Roman" w:hAnsi="Times New Roman" w:cs="Times New Roman"/>
          <w:b/>
          <w:sz w:val="24"/>
          <w:szCs w:val="24"/>
        </w:rPr>
        <w:t>470 217-8909</w:t>
      </w:r>
    </w:p>
    <w:p w:rsidR="00397598" w:rsidRPr="00BA6A4C" w:rsidP="00BA6A4C" w14:paraId="3AAB622B" w14:textId="03DE9A8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6A4C">
        <w:rPr>
          <w:rFonts w:ascii="Times New Roman" w:hAnsi="Times New Roman" w:cs="Times New Roman"/>
          <w:b/>
          <w:sz w:val="24"/>
          <w:szCs w:val="24"/>
        </w:rPr>
        <w:t xml:space="preserve">E-mail: </w:t>
      </w:r>
      <w:hyperlink r:id="rId5" w:history="1">
        <w:r w:rsidRPr="003C667D" w:rsidR="002B3030">
          <w:rPr>
            <w:rStyle w:val="Hyperlink"/>
            <w:rFonts w:ascii="Times New Roman" w:hAnsi="Times New Roman"/>
            <w:sz w:val="24"/>
            <w:szCs w:val="24"/>
          </w:rPr>
          <w:t>wtj5@cdc.gov</w:t>
        </w:r>
      </w:hyperlink>
      <w:r w:rsidRPr="00BA6A4C" w:rsidR="0031615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377FF" w:rsidRPr="00BA6A4C" w:rsidP="00BA6A4C" w14:paraId="63B9FCD3" w14:textId="59EAE7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A6A4C">
        <w:rPr>
          <w:rFonts w:ascii="Times New Roman" w:hAnsi="Times New Roman" w:cs="Times New Roman"/>
          <w:sz w:val="24"/>
          <w:szCs w:val="24"/>
        </w:rPr>
        <w:br w:type="page"/>
      </w:r>
    </w:p>
    <w:p w:rsidR="00BF3AE7" w:rsidRPr="00BA6A4C" w:rsidP="001B34C3" w14:paraId="1FDCFD33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A6A4C">
        <w:rPr>
          <w:rFonts w:ascii="Times New Roman" w:hAnsi="Times New Roman" w:cs="Times New Roman"/>
          <w:b/>
          <w:bCs/>
          <w:sz w:val="24"/>
          <w:szCs w:val="24"/>
        </w:rPr>
        <w:t xml:space="preserve">Justification for Non-Substantive Change </w:t>
      </w:r>
    </w:p>
    <w:p w:rsidR="00003A52" w:rsidRPr="00BA6A4C" w:rsidP="00BA6A4C" w14:paraId="2A2A403A" w14:textId="24ABC4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A6A4C">
        <w:rPr>
          <w:rFonts w:ascii="Times New Roman" w:hAnsi="Times New Roman" w:cs="Times New Roman"/>
          <w:sz w:val="24"/>
          <w:szCs w:val="24"/>
        </w:rPr>
        <w:t xml:space="preserve">The Centers for Disease Control and Prevention (CDC), </w:t>
      </w:r>
      <w:r w:rsidR="00CD380B">
        <w:rPr>
          <w:rFonts w:ascii="Times New Roman" w:hAnsi="Times New Roman" w:cs="Times New Roman"/>
          <w:sz w:val="24"/>
          <w:szCs w:val="24"/>
        </w:rPr>
        <w:t>National Center for Injury Prevention and Control (NCIPC</w:t>
      </w:r>
      <w:r w:rsidRPr="00BA6A4C">
        <w:rPr>
          <w:rFonts w:ascii="Times New Roman" w:hAnsi="Times New Roman" w:cs="Times New Roman"/>
          <w:sz w:val="24"/>
          <w:szCs w:val="24"/>
        </w:rPr>
        <w:t xml:space="preserve">) seeks approval from the Office of Management and Budget (OMB) </w:t>
      </w:r>
      <w:r w:rsidRPr="00BA6A4C" w:rsidR="00BF3AE7">
        <w:rPr>
          <w:rFonts w:ascii="Times New Roman" w:hAnsi="Times New Roman" w:cs="Times New Roman"/>
          <w:sz w:val="24"/>
          <w:szCs w:val="24"/>
        </w:rPr>
        <w:t>for a Non-Substantive Change Request to OMB Control No. 0920-</w:t>
      </w:r>
      <w:r w:rsidR="00CD380B">
        <w:rPr>
          <w:rFonts w:ascii="Times New Roman" w:hAnsi="Times New Roman" w:cs="Times New Roman"/>
          <w:sz w:val="24"/>
          <w:szCs w:val="24"/>
        </w:rPr>
        <w:t>0822 -</w:t>
      </w:r>
      <w:r w:rsidRPr="00CD380B" w:rsidR="00CD380B">
        <w:rPr>
          <w:rFonts w:ascii="Times New Roman" w:hAnsi="Times New Roman" w:cs="Times New Roman"/>
          <w:sz w:val="24"/>
          <w:szCs w:val="24"/>
        </w:rPr>
        <w:t xml:space="preserve"> [NCIPC] The National Intimate Partner and Sexual Violence Survey (NISVS)</w:t>
      </w:r>
      <w:r w:rsidR="00CD380B">
        <w:rPr>
          <w:rFonts w:ascii="Times New Roman" w:hAnsi="Times New Roman" w:cs="Times New Roman"/>
          <w:sz w:val="24"/>
          <w:szCs w:val="24"/>
        </w:rPr>
        <w:t>.</w:t>
      </w:r>
      <w:r w:rsidRPr="00BA6A4C" w:rsidR="00BA6A4C">
        <w:rPr>
          <w:rFonts w:ascii="Times New Roman" w:hAnsi="Times New Roman" w:cs="Times New Roman"/>
          <w:sz w:val="24"/>
          <w:szCs w:val="24"/>
        </w:rPr>
        <w:t xml:space="preserve"> </w:t>
      </w:r>
      <w:r w:rsidRPr="00BA6A4C" w:rsidR="001A340F">
        <w:rPr>
          <w:rFonts w:ascii="Times New Roman" w:hAnsi="Times New Roman" w:cs="Times New Roman"/>
          <w:sz w:val="24"/>
          <w:szCs w:val="24"/>
        </w:rPr>
        <w:t xml:space="preserve"> </w:t>
      </w:r>
      <w:r w:rsidRPr="00BA6A4C" w:rsidR="00F0577C">
        <w:rPr>
          <w:rFonts w:ascii="Times New Roman" w:hAnsi="Times New Roman" w:cs="Times New Roman"/>
          <w:sz w:val="24"/>
          <w:szCs w:val="24"/>
        </w:rPr>
        <w:t>N</w:t>
      </w:r>
      <w:r w:rsidR="00CD380B">
        <w:rPr>
          <w:rFonts w:ascii="Times New Roman" w:hAnsi="Times New Roman" w:cs="Times New Roman"/>
          <w:sz w:val="24"/>
          <w:szCs w:val="24"/>
        </w:rPr>
        <w:t>CIPC</w:t>
      </w:r>
      <w:r w:rsidRPr="00BA6A4C" w:rsidR="00BF3AE7">
        <w:rPr>
          <w:rFonts w:ascii="Times New Roman" w:hAnsi="Times New Roman" w:cs="Times New Roman"/>
          <w:sz w:val="24"/>
          <w:szCs w:val="24"/>
        </w:rPr>
        <w:t xml:space="preserve"> intends to Discontinue the </w:t>
      </w:r>
      <w:r w:rsidRPr="00BA6A4C" w:rsidR="00BA6A4C">
        <w:rPr>
          <w:rFonts w:ascii="Times New Roman" w:hAnsi="Times New Roman" w:cs="Times New Roman"/>
          <w:sz w:val="24"/>
          <w:szCs w:val="24"/>
        </w:rPr>
        <w:t>data collection.  However, attempts to perform this action in ROCIS result in an Error Message “The OMB Control Number cannot be Discontinued because</w:t>
      </w:r>
      <w:r w:rsidRPr="00BA6A4C" w:rsidR="00F0577C">
        <w:rPr>
          <w:rFonts w:ascii="Times New Roman" w:hAnsi="Times New Roman" w:cs="Times New Roman"/>
          <w:sz w:val="24"/>
          <w:szCs w:val="24"/>
        </w:rPr>
        <w:t xml:space="preserve"> </w:t>
      </w:r>
      <w:r w:rsidRPr="00BA6A4C" w:rsidR="00BA6A4C">
        <w:rPr>
          <w:rFonts w:ascii="Times New Roman" w:hAnsi="Times New Roman" w:cs="Times New Roman"/>
          <w:sz w:val="24"/>
          <w:szCs w:val="24"/>
        </w:rPr>
        <w:t>it is a Common Form.”  NIOSH did not intend to have this data collection approved as a Common Form and this was done in error.  This Non-Substantive Change Request is submitted to change the status of this collection and allow the subsequent submission of a Discontinuation.  There is no change in burden.</w:t>
      </w:r>
      <w:r w:rsidRPr="00BA6A4C" w:rsidR="00AB0B3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C555B" w14:paraId="066A1306" w14:textId="6BC537CF"/>
    <w:sectPr w:rsidSect="00446B96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S Monospace">
    <w:charset w:val="00"/>
    <w:family w:val="modern"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8EB4549"/>
    <w:multiLevelType w:val="hybridMultilevel"/>
    <w:tmpl w:val="985462D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993C18"/>
    <w:multiLevelType w:val="hybridMultilevel"/>
    <w:tmpl w:val="28C45A5C"/>
    <w:lvl w:ilvl="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1CF4A72"/>
    <w:multiLevelType w:val="hybridMultilevel"/>
    <w:tmpl w:val="7E68D1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264F6AED"/>
    <w:multiLevelType w:val="hybridMultilevel"/>
    <w:tmpl w:val="05BC735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4B201D"/>
    <w:multiLevelType w:val="hybridMultilevel"/>
    <w:tmpl w:val="175803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347416"/>
    <w:multiLevelType w:val="hybridMultilevel"/>
    <w:tmpl w:val="94F88276"/>
    <w:lvl w:ilvl="0">
      <w:start w:val="1"/>
      <w:numFmt w:val="decimal"/>
      <w:pStyle w:val="Heading1"/>
      <w:lvlText w:val="A.%1"/>
      <w:lvlJc w:val="left"/>
      <w:pPr>
        <w:ind w:left="360" w:hanging="360"/>
      </w:pPr>
      <w:rPr>
        <w:rFonts w:hint="default"/>
        <w:sz w:val="24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AF3879"/>
    <w:multiLevelType w:val="hybridMultilevel"/>
    <w:tmpl w:val="136687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0EA3C2E"/>
    <w:multiLevelType w:val="hybridMultilevel"/>
    <w:tmpl w:val="46327E9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6E4A0D"/>
    <w:multiLevelType w:val="hybridMultilevel"/>
    <w:tmpl w:val="7CE24A1E"/>
    <w:lvl w:ilvl="0">
      <w:start w:val="0"/>
      <w:numFmt w:val="bullet"/>
      <w:lvlText w:val="-"/>
      <w:lvlJc w:val="left"/>
      <w:pPr>
        <w:ind w:left="720" w:hanging="360"/>
      </w:pPr>
      <w:rPr>
        <w:rFonts w:ascii="Calibri" w:hAnsi="Calibri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0172EB"/>
    <w:multiLevelType w:val="hybridMultilevel"/>
    <w:tmpl w:val="F9D4E5FA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D786986"/>
    <w:multiLevelType w:val="hybridMultilevel"/>
    <w:tmpl w:val="573C18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34C7576"/>
    <w:multiLevelType w:val="hybridMultilevel"/>
    <w:tmpl w:val="175803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8604959"/>
    <w:multiLevelType w:val="hybridMultilevel"/>
    <w:tmpl w:val="57783000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387F17"/>
    <w:multiLevelType w:val="hybridMultilevel"/>
    <w:tmpl w:val="B3E4BC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A920352"/>
    <w:multiLevelType w:val="hybridMultilevel"/>
    <w:tmpl w:val="F6B2A79A"/>
    <w:lvl w:ilvl="0">
      <w:start w:val="1"/>
      <w:numFmt w:val="decimal"/>
      <w:lvlText w:val="%1."/>
      <w:lvlJc w:val="left"/>
      <w:pPr>
        <w:ind w:left="63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ED45162"/>
    <w:multiLevelType w:val="hybridMultilevel"/>
    <w:tmpl w:val="D74296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13B1474"/>
    <w:multiLevelType w:val="hybridMultilevel"/>
    <w:tmpl w:val="0EF409F6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3F23BF4"/>
    <w:multiLevelType w:val="hybridMultilevel"/>
    <w:tmpl w:val="4AD89A3E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551A7CC6"/>
    <w:multiLevelType w:val="hybridMultilevel"/>
    <w:tmpl w:val="910E717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FD956AB"/>
    <w:multiLevelType w:val="hybridMultilevel"/>
    <w:tmpl w:val="9CF4B8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1857AD0"/>
    <w:multiLevelType w:val="hybridMultilevel"/>
    <w:tmpl w:val="05BC735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2162434"/>
    <w:multiLevelType w:val="hybridMultilevel"/>
    <w:tmpl w:val="32042250"/>
    <w:lvl w:ilvl="0">
      <w:start w:val="1"/>
      <w:numFmt w:val="decimal"/>
      <w:lvlText w:val="%1."/>
      <w:lvlJc w:val="left"/>
      <w:pPr>
        <w:ind w:left="765" w:hanging="360"/>
      </w:pPr>
    </w:lvl>
    <w:lvl w:ilvl="1" w:tentative="1">
      <w:start w:val="1"/>
      <w:numFmt w:val="lowerLetter"/>
      <w:lvlText w:val="%2."/>
      <w:lvlJc w:val="left"/>
      <w:pPr>
        <w:ind w:left="1485" w:hanging="360"/>
      </w:pPr>
    </w:lvl>
    <w:lvl w:ilvl="2" w:tentative="1">
      <w:start w:val="1"/>
      <w:numFmt w:val="lowerRoman"/>
      <w:lvlText w:val="%3."/>
      <w:lvlJc w:val="right"/>
      <w:pPr>
        <w:ind w:left="2205" w:hanging="180"/>
      </w:pPr>
    </w:lvl>
    <w:lvl w:ilvl="3" w:tentative="1">
      <w:start w:val="1"/>
      <w:numFmt w:val="decimal"/>
      <w:lvlText w:val="%4."/>
      <w:lvlJc w:val="left"/>
      <w:pPr>
        <w:ind w:left="2925" w:hanging="360"/>
      </w:pPr>
    </w:lvl>
    <w:lvl w:ilvl="4" w:tentative="1">
      <w:start w:val="1"/>
      <w:numFmt w:val="lowerLetter"/>
      <w:lvlText w:val="%5."/>
      <w:lvlJc w:val="left"/>
      <w:pPr>
        <w:ind w:left="3645" w:hanging="360"/>
      </w:pPr>
    </w:lvl>
    <w:lvl w:ilvl="5" w:tentative="1">
      <w:start w:val="1"/>
      <w:numFmt w:val="lowerRoman"/>
      <w:lvlText w:val="%6."/>
      <w:lvlJc w:val="right"/>
      <w:pPr>
        <w:ind w:left="4365" w:hanging="180"/>
      </w:pPr>
    </w:lvl>
    <w:lvl w:ilvl="6" w:tentative="1">
      <w:start w:val="1"/>
      <w:numFmt w:val="decimal"/>
      <w:lvlText w:val="%7."/>
      <w:lvlJc w:val="left"/>
      <w:pPr>
        <w:ind w:left="5085" w:hanging="360"/>
      </w:pPr>
    </w:lvl>
    <w:lvl w:ilvl="7" w:tentative="1">
      <w:start w:val="1"/>
      <w:numFmt w:val="lowerLetter"/>
      <w:lvlText w:val="%8."/>
      <w:lvlJc w:val="left"/>
      <w:pPr>
        <w:ind w:left="5805" w:hanging="360"/>
      </w:pPr>
    </w:lvl>
    <w:lvl w:ilvl="8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2">
    <w:nsid w:val="6E172C28"/>
    <w:multiLevelType w:val="hybridMultilevel"/>
    <w:tmpl w:val="851E4008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0C04A90"/>
    <w:multiLevelType w:val="hybridMultilevel"/>
    <w:tmpl w:val="79788DF0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798B1E50"/>
    <w:multiLevelType w:val="hybridMultilevel"/>
    <w:tmpl w:val="492A1F0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4672827">
    <w:abstractNumId w:val="6"/>
  </w:num>
  <w:num w:numId="2" w16cid:durableId="912935446">
    <w:abstractNumId w:val="11"/>
  </w:num>
  <w:num w:numId="3" w16cid:durableId="985083648">
    <w:abstractNumId w:val="10"/>
  </w:num>
  <w:num w:numId="4" w16cid:durableId="1571229094">
    <w:abstractNumId w:val="1"/>
  </w:num>
  <w:num w:numId="5" w16cid:durableId="268507177">
    <w:abstractNumId w:val="5"/>
  </w:num>
  <w:num w:numId="6" w16cid:durableId="132452586">
    <w:abstractNumId w:val="4"/>
  </w:num>
  <w:num w:numId="7" w16cid:durableId="1662658644">
    <w:abstractNumId w:val="2"/>
  </w:num>
  <w:num w:numId="8" w16cid:durableId="1972242328">
    <w:abstractNumId w:val="20"/>
  </w:num>
  <w:num w:numId="9" w16cid:durableId="1637486329">
    <w:abstractNumId w:val="3"/>
  </w:num>
  <w:num w:numId="10" w16cid:durableId="872351914">
    <w:abstractNumId w:val="8"/>
  </w:num>
  <w:num w:numId="11" w16cid:durableId="1128355174">
    <w:abstractNumId w:val="13"/>
  </w:num>
  <w:num w:numId="12" w16cid:durableId="2122063813">
    <w:abstractNumId w:val="19"/>
  </w:num>
  <w:num w:numId="13" w16cid:durableId="1457941766">
    <w:abstractNumId w:val="21"/>
  </w:num>
  <w:num w:numId="14" w16cid:durableId="385295677">
    <w:abstractNumId w:val="15"/>
  </w:num>
  <w:num w:numId="15" w16cid:durableId="67271521">
    <w:abstractNumId w:val="7"/>
  </w:num>
  <w:num w:numId="16" w16cid:durableId="718163570">
    <w:abstractNumId w:val="14"/>
  </w:num>
  <w:num w:numId="17" w16cid:durableId="606430632">
    <w:abstractNumId w:val="18"/>
  </w:num>
  <w:num w:numId="18" w16cid:durableId="1673144649">
    <w:abstractNumId w:val="0"/>
  </w:num>
  <w:num w:numId="19" w16cid:durableId="991448288">
    <w:abstractNumId w:val="23"/>
  </w:num>
  <w:num w:numId="20" w16cid:durableId="1561133120">
    <w:abstractNumId w:val="22"/>
  </w:num>
  <w:num w:numId="21" w16cid:durableId="1586258505">
    <w:abstractNumId w:val="9"/>
  </w:num>
  <w:num w:numId="22" w16cid:durableId="1532258414">
    <w:abstractNumId w:val="24"/>
  </w:num>
  <w:num w:numId="23" w16cid:durableId="836381516">
    <w:abstractNumId w:val="12"/>
  </w:num>
  <w:num w:numId="24" w16cid:durableId="397098893">
    <w:abstractNumId w:val="17"/>
  </w:num>
  <w:num w:numId="25" w16cid:durableId="66586424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08F1"/>
    <w:rsid w:val="00000B61"/>
    <w:rsid w:val="000025D6"/>
    <w:rsid w:val="00002791"/>
    <w:rsid w:val="00002BBE"/>
    <w:rsid w:val="00003A52"/>
    <w:rsid w:val="00007605"/>
    <w:rsid w:val="000076F1"/>
    <w:rsid w:val="00015318"/>
    <w:rsid w:val="00017D8C"/>
    <w:rsid w:val="00021478"/>
    <w:rsid w:val="00022DAA"/>
    <w:rsid w:val="00023801"/>
    <w:rsid w:val="00026C81"/>
    <w:rsid w:val="00030BB1"/>
    <w:rsid w:val="000311C6"/>
    <w:rsid w:val="00032FDE"/>
    <w:rsid w:val="00034AEF"/>
    <w:rsid w:val="00034B3C"/>
    <w:rsid w:val="00034FBF"/>
    <w:rsid w:val="000379D3"/>
    <w:rsid w:val="00037EC6"/>
    <w:rsid w:val="00043A66"/>
    <w:rsid w:val="00044329"/>
    <w:rsid w:val="00044A29"/>
    <w:rsid w:val="00052248"/>
    <w:rsid w:val="000522AF"/>
    <w:rsid w:val="00052C99"/>
    <w:rsid w:val="0005397D"/>
    <w:rsid w:val="00054AEB"/>
    <w:rsid w:val="00056B39"/>
    <w:rsid w:val="000640EB"/>
    <w:rsid w:val="00064E02"/>
    <w:rsid w:val="000665D7"/>
    <w:rsid w:val="000665F7"/>
    <w:rsid w:val="00066755"/>
    <w:rsid w:val="00070556"/>
    <w:rsid w:val="000724C5"/>
    <w:rsid w:val="0007541E"/>
    <w:rsid w:val="00075BD0"/>
    <w:rsid w:val="000770D9"/>
    <w:rsid w:val="00085E75"/>
    <w:rsid w:val="000861A2"/>
    <w:rsid w:val="00087D60"/>
    <w:rsid w:val="00090DF7"/>
    <w:rsid w:val="0009241B"/>
    <w:rsid w:val="00093ECD"/>
    <w:rsid w:val="00094F2C"/>
    <w:rsid w:val="00096044"/>
    <w:rsid w:val="000A0A3C"/>
    <w:rsid w:val="000A1A21"/>
    <w:rsid w:val="000A1D08"/>
    <w:rsid w:val="000A2627"/>
    <w:rsid w:val="000A48C8"/>
    <w:rsid w:val="000A53A7"/>
    <w:rsid w:val="000A73FA"/>
    <w:rsid w:val="000B0373"/>
    <w:rsid w:val="000B2836"/>
    <w:rsid w:val="000B4786"/>
    <w:rsid w:val="000B5851"/>
    <w:rsid w:val="000B61E5"/>
    <w:rsid w:val="000B6C3D"/>
    <w:rsid w:val="000C076E"/>
    <w:rsid w:val="000C0F38"/>
    <w:rsid w:val="000C1198"/>
    <w:rsid w:val="000C177F"/>
    <w:rsid w:val="000C1A8F"/>
    <w:rsid w:val="000C4001"/>
    <w:rsid w:val="000C579E"/>
    <w:rsid w:val="000C66DD"/>
    <w:rsid w:val="000C67C0"/>
    <w:rsid w:val="000D0338"/>
    <w:rsid w:val="000D1F21"/>
    <w:rsid w:val="000D37B7"/>
    <w:rsid w:val="000D6B37"/>
    <w:rsid w:val="000D70AC"/>
    <w:rsid w:val="000E064F"/>
    <w:rsid w:val="000E2F42"/>
    <w:rsid w:val="000E4F6E"/>
    <w:rsid w:val="000F132E"/>
    <w:rsid w:val="000F2B97"/>
    <w:rsid w:val="000F386E"/>
    <w:rsid w:val="000F3DCB"/>
    <w:rsid w:val="000F5A2A"/>
    <w:rsid w:val="000F5AED"/>
    <w:rsid w:val="000F7D80"/>
    <w:rsid w:val="00102F2A"/>
    <w:rsid w:val="00103CC5"/>
    <w:rsid w:val="001070F0"/>
    <w:rsid w:val="00112CE5"/>
    <w:rsid w:val="00113231"/>
    <w:rsid w:val="0011486C"/>
    <w:rsid w:val="00116F41"/>
    <w:rsid w:val="001214C2"/>
    <w:rsid w:val="00121D02"/>
    <w:rsid w:val="00122671"/>
    <w:rsid w:val="00122AF7"/>
    <w:rsid w:val="001232A1"/>
    <w:rsid w:val="001249BD"/>
    <w:rsid w:val="0012687C"/>
    <w:rsid w:val="00130EB7"/>
    <w:rsid w:val="00132418"/>
    <w:rsid w:val="00133641"/>
    <w:rsid w:val="00134811"/>
    <w:rsid w:val="00142A72"/>
    <w:rsid w:val="00145838"/>
    <w:rsid w:val="00145DD8"/>
    <w:rsid w:val="00145E26"/>
    <w:rsid w:val="0014616A"/>
    <w:rsid w:val="00150836"/>
    <w:rsid w:val="00154E93"/>
    <w:rsid w:val="00160587"/>
    <w:rsid w:val="00160A5B"/>
    <w:rsid w:val="00162E62"/>
    <w:rsid w:val="00164263"/>
    <w:rsid w:val="0016771B"/>
    <w:rsid w:val="001679BB"/>
    <w:rsid w:val="00173CDE"/>
    <w:rsid w:val="001748FF"/>
    <w:rsid w:val="0017575B"/>
    <w:rsid w:val="00182C59"/>
    <w:rsid w:val="001834FC"/>
    <w:rsid w:val="00183EA0"/>
    <w:rsid w:val="00187895"/>
    <w:rsid w:val="00191DC7"/>
    <w:rsid w:val="00192CF2"/>
    <w:rsid w:val="001931A7"/>
    <w:rsid w:val="001939F3"/>
    <w:rsid w:val="001940EB"/>
    <w:rsid w:val="001956A4"/>
    <w:rsid w:val="001A0FE2"/>
    <w:rsid w:val="001A1DCF"/>
    <w:rsid w:val="001A25F2"/>
    <w:rsid w:val="001A340F"/>
    <w:rsid w:val="001A53A2"/>
    <w:rsid w:val="001A6D9D"/>
    <w:rsid w:val="001B1826"/>
    <w:rsid w:val="001B34C3"/>
    <w:rsid w:val="001B5860"/>
    <w:rsid w:val="001B5FB2"/>
    <w:rsid w:val="001C11FC"/>
    <w:rsid w:val="001C188E"/>
    <w:rsid w:val="001C28FC"/>
    <w:rsid w:val="001C2DDC"/>
    <w:rsid w:val="001C338A"/>
    <w:rsid w:val="001C3F8E"/>
    <w:rsid w:val="001C57B9"/>
    <w:rsid w:val="001D4A8A"/>
    <w:rsid w:val="001E149D"/>
    <w:rsid w:val="001E1819"/>
    <w:rsid w:val="001E2C02"/>
    <w:rsid w:val="001E3374"/>
    <w:rsid w:val="001E3DBF"/>
    <w:rsid w:val="001F141F"/>
    <w:rsid w:val="001F176A"/>
    <w:rsid w:val="001F61EA"/>
    <w:rsid w:val="00201A26"/>
    <w:rsid w:val="00201AC2"/>
    <w:rsid w:val="00203A14"/>
    <w:rsid w:val="00205956"/>
    <w:rsid w:val="00207B2F"/>
    <w:rsid w:val="0021025D"/>
    <w:rsid w:val="0021068D"/>
    <w:rsid w:val="00211889"/>
    <w:rsid w:val="00212C37"/>
    <w:rsid w:val="00215E29"/>
    <w:rsid w:val="002161BC"/>
    <w:rsid w:val="00216795"/>
    <w:rsid w:val="00222B40"/>
    <w:rsid w:val="00222BE0"/>
    <w:rsid w:val="00223CE1"/>
    <w:rsid w:val="002264DA"/>
    <w:rsid w:val="00230BE0"/>
    <w:rsid w:val="00231A50"/>
    <w:rsid w:val="00235BC2"/>
    <w:rsid w:val="00236D01"/>
    <w:rsid w:val="0024057B"/>
    <w:rsid w:val="00245C8C"/>
    <w:rsid w:val="00250260"/>
    <w:rsid w:val="00251E71"/>
    <w:rsid w:val="00251FB7"/>
    <w:rsid w:val="00253EAB"/>
    <w:rsid w:val="00260BAC"/>
    <w:rsid w:val="00260CF5"/>
    <w:rsid w:val="00263C94"/>
    <w:rsid w:val="00264DF4"/>
    <w:rsid w:val="00271B55"/>
    <w:rsid w:val="00271EC6"/>
    <w:rsid w:val="00274DC6"/>
    <w:rsid w:val="00282680"/>
    <w:rsid w:val="0029012A"/>
    <w:rsid w:val="00292D0B"/>
    <w:rsid w:val="00294102"/>
    <w:rsid w:val="002977A7"/>
    <w:rsid w:val="002A1060"/>
    <w:rsid w:val="002A2387"/>
    <w:rsid w:val="002A393D"/>
    <w:rsid w:val="002A569C"/>
    <w:rsid w:val="002A659B"/>
    <w:rsid w:val="002A7E87"/>
    <w:rsid w:val="002B0273"/>
    <w:rsid w:val="002B1247"/>
    <w:rsid w:val="002B2EB8"/>
    <w:rsid w:val="002B3030"/>
    <w:rsid w:val="002B449C"/>
    <w:rsid w:val="002B4B32"/>
    <w:rsid w:val="002B5E1D"/>
    <w:rsid w:val="002C0BE5"/>
    <w:rsid w:val="002C3370"/>
    <w:rsid w:val="002D0DBD"/>
    <w:rsid w:val="002D16BC"/>
    <w:rsid w:val="002D1999"/>
    <w:rsid w:val="002D5005"/>
    <w:rsid w:val="002D5C66"/>
    <w:rsid w:val="002D5FA9"/>
    <w:rsid w:val="002D61B5"/>
    <w:rsid w:val="002D7BF4"/>
    <w:rsid w:val="002E0D36"/>
    <w:rsid w:val="002E1FC8"/>
    <w:rsid w:val="002E2429"/>
    <w:rsid w:val="002E24F2"/>
    <w:rsid w:val="002E25A4"/>
    <w:rsid w:val="002E46E6"/>
    <w:rsid w:val="002E58CD"/>
    <w:rsid w:val="002E6119"/>
    <w:rsid w:val="002E7DA8"/>
    <w:rsid w:val="002F2C18"/>
    <w:rsid w:val="002F2F0A"/>
    <w:rsid w:val="002F43FC"/>
    <w:rsid w:val="002F55ED"/>
    <w:rsid w:val="002F705B"/>
    <w:rsid w:val="002F70F6"/>
    <w:rsid w:val="003000DC"/>
    <w:rsid w:val="00303B98"/>
    <w:rsid w:val="00307BA4"/>
    <w:rsid w:val="00311F47"/>
    <w:rsid w:val="00314D4C"/>
    <w:rsid w:val="00316157"/>
    <w:rsid w:val="00317C91"/>
    <w:rsid w:val="00322D65"/>
    <w:rsid w:val="003234F8"/>
    <w:rsid w:val="0032589A"/>
    <w:rsid w:val="00327E8F"/>
    <w:rsid w:val="00335BED"/>
    <w:rsid w:val="00336377"/>
    <w:rsid w:val="0033764A"/>
    <w:rsid w:val="003377FF"/>
    <w:rsid w:val="003422FD"/>
    <w:rsid w:val="00343CEE"/>
    <w:rsid w:val="00345609"/>
    <w:rsid w:val="00346416"/>
    <w:rsid w:val="003505C4"/>
    <w:rsid w:val="0035195E"/>
    <w:rsid w:val="0035312B"/>
    <w:rsid w:val="00354D05"/>
    <w:rsid w:val="00354E3B"/>
    <w:rsid w:val="00360469"/>
    <w:rsid w:val="0036195E"/>
    <w:rsid w:val="00361ED0"/>
    <w:rsid w:val="00363267"/>
    <w:rsid w:val="003668A2"/>
    <w:rsid w:val="00366C8D"/>
    <w:rsid w:val="003671AC"/>
    <w:rsid w:val="00371831"/>
    <w:rsid w:val="0037246C"/>
    <w:rsid w:val="003750C7"/>
    <w:rsid w:val="00375196"/>
    <w:rsid w:val="00380D2E"/>
    <w:rsid w:val="00381BCF"/>
    <w:rsid w:val="00384069"/>
    <w:rsid w:val="003846A4"/>
    <w:rsid w:val="00385A61"/>
    <w:rsid w:val="0038600D"/>
    <w:rsid w:val="003902AF"/>
    <w:rsid w:val="0039058A"/>
    <w:rsid w:val="00392A15"/>
    <w:rsid w:val="00392AC9"/>
    <w:rsid w:val="00393683"/>
    <w:rsid w:val="00395C05"/>
    <w:rsid w:val="00397598"/>
    <w:rsid w:val="003A1055"/>
    <w:rsid w:val="003A12B5"/>
    <w:rsid w:val="003A1996"/>
    <w:rsid w:val="003A2221"/>
    <w:rsid w:val="003A4161"/>
    <w:rsid w:val="003B027B"/>
    <w:rsid w:val="003B2589"/>
    <w:rsid w:val="003B2EC3"/>
    <w:rsid w:val="003B30D0"/>
    <w:rsid w:val="003B3FE1"/>
    <w:rsid w:val="003B4720"/>
    <w:rsid w:val="003B4C20"/>
    <w:rsid w:val="003B6193"/>
    <w:rsid w:val="003B791E"/>
    <w:rsid w:val="003C0745"/>
    <w:rsid w:val="003C1957"/>
    <w:rsid w:val="003C1D10"/>
    <w:rsid w:val="003C47F8"/>
    <w:rsid w:val="003C667D"/>
    <w:rsid w:val="003D00E5"/>
    <w:rsid w:val="003D18D4"/>
    <w:rsid w:val="003D2641"/>
    <w:rsid w:val="003D3A2E"/>
    <w:rsid w:val="003D49BF"/>
    <w:rsid w:val="003D7B3B"/>
    <w:rsid w:val="003E2E72"/>
    <w:rsid w:val="003E2F86"/>
    <w:rsid w:val="003E3A26"/>
    <w:rsid w:val="003E4546"/>
    <w:rsid w:val="003E4CEF"/>
    <w:rsid w:val="003F1369"/>
    <w:rsid w:val="003F1B44"/>
    <w:rsid w:val="003F1BBF"/>
    <w:rsid w:val="003F4107"/>
    <w:rsid w:val="003F6E6B"/>
    <w:rsid w:val="00405316"/>
    <w:rsid w:val="00411124"/>
    <w:rsid w:val="004128BE"/>
    <w:rsid w:val="00413D19"/>
    <w:rsid w:val="00415A6E"/>
    <w:rsid w:val="004204A2"/>
    <w:rsid w:val="00420D09"/>
    <w:rsid w:val="00421CE4"/>
    <w:rsid w:val="00422127"/>
    <w:rsid w:val="00422572"/>
    <w:rsid w:val="00422D45"/>
    <w:rsid w:val="00423D98"/>
    <w:rsid w:val="00424B0B"/>
    <w:rsid w:val="00426E8A"/>
    <w:rsid w:val="00431A87"/>
    <w:rsid w:val="00442259"/>
    <w:rsid w:val="0044396A"/>
    <w:rsid w:val="00444595"/>
    <w:rsid w:val="00446B96"/>
    <w:rsid w:val="00447176"/>
    <w:rsid w:val="004545EE"/>
    <w:rsid w:val="0046144D"/>
    <w:rsid w:val="004629E2"/>
    <w:rsid w:val="00463C76"/>
    <w:rsid w:val="00464C63"/>
    <w:rsid w:val="00465040"/>
    <w:rsid w:val="0046551E"/>
    <w:rsid w:val="004666F2"/>
    <w:rsid w:val="00466A6F"/>
    <w:rsid w:val="0046769E"/>
    <w:rsid w:val="004679E4"/>
    <w:rsid w:val="0047165C"/>
    <w:rsid w:val="00472F6C"/>
    <w:rsid w:val="004774FE"/>
    <w:rsid w:val="00477566"/>
    <w:rsid w:val="00485BD8"/>
    <w:rsid w:val="00487325"/>
    <w:rsid w:val="00492B1B"/>
    <w:rsid w:val="00492DC2"/>
    <w:rsid w:val="00495087"/>
    <w:rsid w:val="00495673"/>
    <w:rsid w:val="00496A4C"/>
    <w:rsid w:val="004A107B"/>
    <w:rsid w:val="004A22CA"/>
    <w:rsid w:val="004A66DC"/>
    <w:rsid w:val="004A6942"/>
    <w:rsid w:val="004A6D52"/>
    <w:rsid w:val="004A6D86"/>
    <w:rsid w:val="004A7976"/>
    <w:rsid w:val="004A7ED3"/>
    <w:rsid w:val="004A7EDB"/>
    <w:rsid w:val="004B0935"/>
    <w:rsid w:val="004B0B01"/>
    <w:rsid w:val="004B1179"/>
    <w:rsid w:val="004B2DA4"/>
    <w:rsid w:val="004B3CE0"/>
    <w:rsid w:val="004B69A6"/>
    <w:rsid w:val="004B6A51"/>
    <w:rsid w:val="004C50D8"/>
    <w:rsid w:val="004C55EF"/>
    <w:rsid w:val="004D0037"/>
    <w:rsid w:val="004D090B"/>
    <w:rsid w:val="004D21C7"/>
    <w:rsid w:val="004D6CDD"/>
    <w:rsid w:val="004D7FFD"/>
    <w:rsid w:val="004E0EDD"/>
    <w:rsid w:val="004E2759"/>
    <w:rsid w:val="004E42D3"/>
    <w:rsid w:val="004E5876"/>
    <w:rsid w:val="004E6EE6"/>
    <w:rsid w:val="004F08D6"/>
    <w:rsid w:val="004F14B5"/>
    <w:rsid w:val="004F442E"/>
    <w:rsid w:val="004F4DDC"/>
    <w:rsid w:val="004F7A4D"/>
    <w:rsid w:val="0050291B"/>
    <w:rsid w:val="00510CBB"/>
    <w:rsid w:val="00510F7E"/>
    <w:rsid w:val="005122AC"/>
    <w:rsid w:val="005134BF"/>
    <w:rsid w:val="00515FF4"/>
    <w:rsid w:val="00516F8F"/>
    <w:rsid w:val="00517512"/>
    <w:rsid w:val="00525E32"/>
    <w:rsid w:val="005269EE"/>
    <w:rsid w:val="00526BFF"/>
    <w:rsid w:val="00527036"/>
    <w:rsid w:val="00527920"/>
    <w:rsid w:val="00527B20"/>
    <w:rsid w:val="005327FA"/>
    <w:rsid w:val="005402BB"/>
    <w:rsid w:val="00541605"/>
    <w:rsid w:val="00544F6E"/>
    <w:rsid w:val="00545F55"/>
    <w:rsid w:val="00551D87"/>
    <w:rsid w:val="00552D51"/>
    <w:rsid w:val="005531CA"/>
    <w:rsid w:val="005541F7"/>
    <w:rsid w:val="00554FBA"/>
    <w:rsid w:val="0056173B"/>
    <w:rsid w:val="00561A07"/>
    <w:rsid w:val="0056355D"/>
    <w:rsid w:val="005665AA"/>
    <w:rsid w:val="00566BCB"/>
    <w:rsid w:val="00570D5F"/>
    <w:rsid w:val="00570F30"/>
    <w:rsid w:val="00580228"/>
    <w:rsid w:val="0058099B"/>
    <w:rsid w:val="00580E00"/>
    <w:rsid w:val="00580E60"/>
    <w:rsid w:val="00581B22"/>
    <w:rsid w:val="00581B38"/>
    <w:rsid w:val="00582EA7"/>
    <w:rsid w:val="0058629D"/>
    <w:rsid w:val="00587A90"/>
    <w:rsid w:val="00590780"/>
    <w:rsid w:val="00597A8D"/>
    <w:rsid w:val="005A1A47"/>
    <w:rsid w:val="005A3229"/>
    <w:rsid w:val="005A39E5"/>
    <w:rsid w:val="005A41B6"/>
    <w:rsid w:val="005A44D3"/>
    <w:rsid w:val="005B6856"/>
    <w:rsid w:val="005C3DC0"/>
    <w:rsid w:val="005C54B4"/>
    <w:rsid w:val="005D2F3A"/>
    <w:rsid w:val="005D707F"/>
    <w:rsid w:val="005E064A"/>
    <w:rsid w:val="005E27BF"/>
    <w:rsid w:val="005E2E4B"/>
    <w:rsid w:val="005E3839"/>
    <w:rsid w:val="005E5644"/>
    <w:rsid w:val="005E6876"/>
    <w:rsid w:val="005E6FC9"/>
    <w:rsid w:val="005E7D19"/>
    <w:rsid w:val="005F0A09"/>
    <w:rsid w:val="005F19E1"/>
    <w:rsid w:val="005F2465"/>
    <w:rsid w:val="005F3CD6"/>
    <w:rsid w:val="005F425C"/>
    <w:rsid w:val="00600BFB"/>
    <w:rsid w:val="006010B7"/>
    <w:rsid w:val="00602FFB"/>
    <w:rsid w:val="00604309"/>
    <w:rsid w:val="00607ADE"/>
    <w:rsid w:val="006104F8"/>
    <w:rsid w:val="00612AD7"/>
    <w:rsid w:val="00615E76"/>
    <w:rsid w:val="00624E0F"/>
    <w:rsid w:val="00625112"/>
    <w:rsid w:val="00626069"/>
    <w:rsid w:val="00626E2F"/>
    <w:rsid w:val="00627F46"/>
    <w:rsid w:val="006335CF"/>
    <w:rsid w:val="00634A29"/>
    <w:rsid w:val="00635088"/>
    <w:rsid w:val="006352CD"/>
    <w:rsid w:val="00635FB7"/>
    <w:rsid w:val="00640D15"/>
    <w:rsid w:val="00641112"/>
    <w:rsid w:val="00644B71"/>
    <w:rsid w:val="00653D5B"/>
    <w:rsid w:val="006551B2"/>
    <w:rsid w:val="006559AF"/>
    <w:rsid w:val="0065689C"/>
    <w:rsid w:val="00661220"/>
    <w:rsid w:val="00664488"/>
    <w:rsid w:val="00664504"/>
    <w:rsid w:val="00667F49"/>
    <w:rsid w:val="006717BC"/>
    <w:rsid w:val="00677710"/>
    <w:rsid w:val="00680B9A"/>
    <w:rsid w:val="006828C9"/>
    <w:rsid w:val="00682D56"/>
    <w:rsid w:val="006831CC"/>
    <w:rsid w:val="00683B9F"/>
    <w:rsid w:val="00692735"/>
    <w:rsid w:val="00692A27"/>
    <w:rsid w:val="00694263"/>
    <w:rsid w:val="006A19B9"/>
    <w:rsid w:val="006A4AE9"/>
    <w:rsid w:val="006A560D"/>
    <w:rsid w:val="006A5C95"/>
    <w:rsid w:val="006B2701"/>
    <w:rsid w:val="006B3461"/>
    <w:rsid w:val="006B446A"/>
    <w:rsid w:val="006B561F"/>
    <w:rsid w:val="006B7493"/>
    <w:rsid w:val="006C1E62"/>
    <w:rsid w:val="006C3258"/>
    <w:rsid w:val="006C4ADF"/>
    <w:rsid w:val="006C5266"/>
    <w:rsid w:val="006C5CFE"/>
    <w:rsid w:val="006D2C0C"/>
    <w:rsid w:val="006D3598"/>
    <w:rsid w:val="006D3DE1"/>
    <w:rsid w:val="006D4100"/>
    <w:rsid w:val="006E0E93"/>
    <w:rsid w:val="006E5F4C"/>
    <w:rsid w:val="006E5FE7"/>
    <w:rsid w:val="006F1577"/>
    <w:rsid w:val="006F4059"/>
    <w:rsid w:val="006F57DF"/>
    <w:rsid w:val="006F6399"/>
    <w:rsid w:val="006F6D48"/>
    <w:rsid w:val="006F7FFC"/>
    <w:rsid w:val="0070196A"/>
    <w:rsid w:val="0070228D"/>
    <w:rsid w:val="00703127"/>
    <w:rsid w:val="007037FB"/>
    <w:rsid w:val="007042E7"/>
    <w:rsid w:val="00704D52"/>
    <w:rsid w:val="00705E07"/>
    <w:rsid w:val="007064F0"/>
    <w:rsid w:val="00710300"/>
    <w:rsid w:val="00710CD5"/>
    <w:rsid w:val="00712E49"/>
    <w:rsid w:val="007141A0"/>
    <w:rsid w:val="0071467C"/>
    <w:rsid w:val="00715047"/>
    <w:rsid w:val="007174A5"/>
    <w:rsid w:val="0072344A"/>
    <w:rsid w:val="0072534E"/>
    <w:rsid w:val="0072559F"/>
    <w:rsid w:val="00725B9F"/>
    <w:rsid w:val="007273C8"/>
    <w:rsid w:val="0072773F"/>
    <w:rsid w:val="007315A4"/>
    <w:rsid w:val="00731D96"/>
    <w:rsid w:val="00734B97"/>
    <w:rsid w:val="007406AB"/>
    <w:rsid w:val="00742E32"/>
    <w:rsid w:val="00746C8B"/>
    <w:rsid w:val="007470A1"/>
    <w:rsid w:val="00751965"/>
    <w:rsid w:val="00751EAA"/>
    <w:rsid w:val="00752DA0"/>
    <w:rsid w:val="00753359"/>
    <w:rsid w:val="00754470"/>
    <w:rsid w:val="007549A0"/>
    <w:rsid w:val="00761EBD"/>
    <w:rsid w:val="0076473B"/>
    <w:rsid w:val="007667F4"/>
    <w:rsid w:val="00773D75"/>
    <w:rsid w:val="00775134"/>
    <w:rsid w:val="007762E0"/>
    <w:rsid w:val="00776348"/>
    <w:rsid w:val="007768AA"/>
    <w:rsid w:val="00777A2F"/>
    <w:rsid w:val="00783B31"/>
    <w:rsid w:val="00783CB1"/>
    <w:rsid w:val="0078752F"/>
    <w:rsid w:val="0078761F"/>
    <w:rsid w:val="007A0553"/>
    <w:rsid w:val="007A59F5"/>
    <w:rsid w:val="007B0C2F"/>
    <w:rsid w:val="007B1993"/>
    <w:rsid w:val="007B19DF"/>
    <w:rsid w:val="007B1FD5"/>
    <w:rsid w:val="007B6170"/>
    <w:rsid w:val="007C1E17"/>
    <w:rsid w:val="007C260A"/>
    <w:rsid w:val="007C50F1"/>
    <w:rsid w:val="007C58C6"/>
    <w:rsid w:val="007C5960"/>
    <w:rsid w:val="007C650A"/>
    <w:rsid w:val="007D0294"/>
    <w:rsid w:val="007D1F51"/>
    <w:rsid w:val="007D2583"/>
    <w:rsid w:val="007D338A"/>
    <w:rsid w:val="007D3FF2"/>
    <w:rsid w:val="007D5B20"/>
    <w:rsid w:val="007D5EF9"/>
    <w:rsid w:val="007D6AA1"/>
    <w:rsid w:val="007D74A5"/>
    <w:rsid w:val="007E0029"/>
    <w:rsid w:val="007E1F0C"/>
    <w:rsid w:val="007E6CEC"/>
    <w:rsid w:val="007F22AB"/>
    <w:rsid w:val="007F6345"/>
    <w:rsid w:val="0080041C"/>
    <w:rsid w:val="00800EBD"/>
    <w:rsid w:val="0080251E"/>
    <w:rsid w:val="008035C1"/>
    <w:rsid w:val="00804F10"/>
    <w:rsid w:val="00806938"/>
    <w:rsid w:val="00810537"/>
    <w:rsid w:val="00810E01"/>
    <w:rsid w:val="0081327E"/>
    <w:rsid w:val="008163F3"/>
    <w:rsid w:val="00816AB9"/>
    <w:rsid w:val="008174E7"/>
    <w:rsid w:val="00823096"/>
    <w:rsid w:val="00827BA9"/>
    <w:rsid w:val="00830156"/>
    <w:rsid w:val="00830F1D"/>
    <w:rsid w:val="00831A79"/>
    <w:rsid w:val="008346E5"/>
    <w:rsid w:val="0083776B"/>
    <w:rsid w:val="00837B4E"/>
    <w:rsid w:val="00837CCF"/>
    <w:rsid w:val="00840512"/>
    <w:rsid w:val="008417BD"/>
    <w:rsid w:val="00843668"/>
    <w:rsid w:val="00851CF5"/>
    <w:rsid w:val="00852308"/>
    <w:rsid w:val="00856270"/>
    <w:rsid w:val="00857311"/>
    <w:rsid w:val="0085734E"/>
    <w:rsid w:val="0086032F"/>
    <w:rsid w:val="00860671"/>
    <w:rsid w:val="008618F6"/>
    <w:rsid w:val="00862452"/>
    <w:rsid w:val="00862DAD"/>
    <w:rsid w:val="00863DC0"/>
    <w:rsid w:val="00864D11"/>
    <w:rsid w:val="0086631E"/>
    <w:rsid w:val="00867EE0"/>
    <w:rsid w:val="008748D7"/>
    <w:rsid w:val="008773B7"/>
    <w:rsid w:val="00877AB1"/>
    <w:rsid w:val="00880F89"/>
    <w:rsid w:val="0088366A"/>
    <w:rsid w:val="0088429E"/>
    <w:rsid w:val="008852D4"/>
    <w:rsid w:val="00891063"/>
    <w:rsid w:val="008929B3"/>
    <w:rsid w:val="00892C6F"/>
    <w:rsid w:val="008943D3"/>
    <w:rsid w:val="00894CBF"/>
    <w:rsid w:val="008A10FB"/>
    <w:rsid w:val="008A1ECF"/>
    <w:rsid w:val="008A2E42"/>
    <w:rsid w:val="008A6045"/>
    <w:rsid w:val="008A62C5"/>
    <w:rsid w:val="008B2724"/>
    <w:rsid w:val="008B7CAB"/>
    <w:rsid w:val="008C0EE5"/>
    <w:rsid w:val="008C21F4"/>
    <w:rsid w:val="008C2B33"/>
    <w:rsid w:val="008C4985"/>
    <w:rsid w:val="008C706D"/>
    <w:rsid w:val="008D00D7"/>
    <w:rsid w:val="008D00F2"/>
    <w:rsid w:val="008D08F1"/>
    <w:rsid w:val="008D7CD8"/>
    <w:rsid w:val="008E157A"/>
    <w:rsid w:val="008E3BC2"/>
    <w:rsid w:val="008E3FD2"/>
    <w:rsid w:val="008E782F"/>
    <w:rsid w:val="008F2F0F"/>
    <w:rsid w:val="008F392A"/>
    <w:rsid w:val="008F4256"/>
    <w:rsid w:val="008F4480"/>
    <w:rsid w:val="008F607D"/>
    <w:rsid w:val="00901EA2"/>
    <w:rsid w:val="00902CF5"/>
    <w:rsid w:val="00904069"/>
    <w:rsid w:val="00905168"/>
    <w:rsid w:val="00905E54"/>
    <w:rsid w:val="0091119A"/>
    <w:rsid w:val="00911699"/>
    <w:rsid w:val="009118FC"/>
    <w:rsid w:val="00911B23"/>
    <w:rsid w:val="0091469C"/>
    <w:rsid w:val="00915C34"/>
    <w:rsid w:val="00916672"/>
    <w:rsid w:val="00924B3F"/>
    <w:rsid w:val="00924E17"/>
    <w:rsid w:val="009261E6"/>
    <w:rsid w:val="00927A88"/>
    <w:rsid w:val="00930042"/>
    <w:rsid w:val="00932524"/>
    <w:rsid w:val="00932BA0"/>
    <w:rsid w:val="00941D4B"/>
    <w:rsid w:val="00944079"/>
    <w:rsid w:val="0094715C"/>
    <w:rsid w:val="00947267"/>
    <w:rsid w:val="00956B3F"/>
    <w:rsid w:val="00957E69"/>
    <w:rsid w:val="00960E53"/>
    <w:rsid w:val="009615AE"/>
    <w:rsid w:val="00961950"/>
    <w:rsid w:val="0096222E"/>
    <w:rsid w:val="009622DE"/>
    <w:rsid w:val="0096604F"/>
    <w:rsid w:val="00966E3A"/>
    <w:rsid w:val="00967A2A"/>
    <w:rsid w:val="00967C08"/>
    <w:rsid w:val="0097041D"/>
    <w:rsid w:val="009717AF"/>
    <w:rsid w:val="00973E31"/>
    <w:rsid w:val="0098419D"/>
    <w:rsid w:val="00987466"/>
    <w:rsid w:val="00987D67"/>
    <w:rsid w:val="009A0AE8"/>
    <w:rsid w:val="009A0DA1"/>
    <w:rsid w:val="009A2E92"/>
    <w:rsid w:val="009A37BC"/>
    <w:rsid w:val="009A3E82"/>
    <w:rsid w:val="009A57FB"/>
    <w:rsid w:val="009A73A0"/>
    <w:rsid w:val="009B0266"/>
    <w:rsid w:val="009B0AA7"/>
    <w:rsid w:val="009B21B4"/>
    <w:rsid w:val="009B2C6C"/>
    <w:rsid w:val="009B4133"/>
    <w:rsid w:val="009C1782"/>
    <w:rsid w:val="009C1C1E"/>
    <w:rsid w:val="009C2BFF"/>
    <w:rsid w:val="009C3B0C"/>
    <w:rsid w:val="009C5C44"/>
    <w:rsid w:val="009C665A"/>
    <w:rsid w:val="009D0914"/>
    <w:rsid w:val="009D0D94"/>
    <w:rsid w:val="009D5C30"/>
    <w:rsid w:val="009E1B42"/>
    <w:rsid w:val="009E1B8B"/>
    <w:rsid w:val="009E2C25"/>
    <w:rsid w:val="009F35CF"/>
    <w:rsid w:val="009F4C08"/>
    <w:rsid w:val="009F4C27"/>
    <w:rsid w:val="009F56C2"/>
    <w:rsid w:val="009F6929"/>
    <w:rsid w:val="00A00739"/>
    <w:rsid w:val="00A01826"/>
    <w:rsid w:val="00A0260D"/>
    <w:rsid w:val="00A04963"/>
    <w:rsid w:val="00A04AB8"/>
    <w:rsid w:val="00A07051"/>
    <w:rsid w:val="00A07277"/>
    <w:rsid w:val="00A1125C"/>
    <w:rsid w:val="00A11C0D"/>
    <w:rsid w:val="00A12871"/>
    <w:rsid w:val="00A1643B"/>
    <w:rsid w:val="00A179A4"/>
    <w:rsid w:val="00A20D16"/>
    <w:rsid w:val="00A21464"/>
    <w:rsid w:val="00A223BE"/>
    <w:rsid w:val="00A23A04"/>
    <w:rsid w:val="00A24167"/>
    <w:rsid w:val="00A249CF"/>
    <w:rsid w:val="00A25EA0"/>
    <w:rsid w:val="00A30C0E"/>
    <w:rsid w:val="00A318A9"/>
    <w:rsid w:val="00A35258"/>
    <w:rsid w:val="00A3545C"/>
    <w:rsid w:val="00A3723A"/>
    <w:rsid w:val="00A42C1D"/>
    <w:rsid w:val="00A44C50"/>
    <w:rsid w:val="00A473B0"/>
    <w:rsid w:val="00A47C22"/>
    <w:rsid w:val="00A50300"/>
    <w:rsid w:val="00A51969"/>
    <w:rsid w:val="00A53D6E"/>
    <w:rsid w:val="00A644DB"/>
    <w:rsid w:val="00A67509"/>
    <w:rsid w:val="00A70C69"/>
    <w:rsid w:val="00A7351A"/>
    <w:rsid w:val="00A81D28"/>
    <w:rsid w:val="00A83BA0"/>
    <w:rsid w:val="00A850CD"/>
    <w:rsid w:val="00A919C5"/>
    <w:rsid w:val="00A91A85"/>
    <w:rsid w:val="00A934B4"/>
    <w:rsid w:val="00A95C92"/>
    <w:rsid w:val="00AA0B69"/>
    <w:rsid w:val="00AA14E7"/>
    <w:rsid w:val="00AA1649"/>
    <w:rsid w:val="00AA28DC"/>
    <w:rsid w:val="00AA4E83"/>
    <w:rsid w:val="00AA5E2E"/>
    <w:rsid w:val="00AA624E"/>
    <w:rsid w:val="00AA62DF"/>
    <w:rsid w:val="00AB0B39"/>
    <w:rsid w:val="00AB155C"/>
    <w:rsid w:val="00AB206D"/>
    <w:rsid w:val="00AB46C0"/>
    <w:rsid w:val="00AB46F5"/>
    <w:rsid w:val="00AB4B49"/>
    <w:rsid w:val="00AB5FE6"/>
    <w:rsid w:val="00AB661D"/>
    <w:rsid w:val="00AC13B4"/>
    <w:rsid w:val="00AC174D"/>
    <w:rsid w:val="00AC1E6F"/>
    <w:rsid w:val="00AC60FD"/>
    <w:rsid w:val="00AD6B56"/>
    <w:rsid w:val="00AD77CA"/>
    <w:rsid w:val="00AE0A19"/>
    <w:rsid w:val="00AE0CCD"/>
    <w:rsid w:val="00AE33DC"/>
    <w:rsid w:val="00AE3940"/>
    <w:rsid w:val="00AE736E"/>
    <w:rsid w:val="00AE7CD4"/>
    <w:rsid w:val="00AF084A"/>
    <w:rsid w:val="00AF0E50"/>
    <w:rsid w:val="00AF4424"/>
    <w:rsid w:val="00AF49AA"/>
    <w:rsid w:val="00B010B3"/>
    <w:rsid w:val="00B014F3"/>
    <w:rsid w:val="00B0156B"/>
    <w:rsid w:val="00B05D68"/>
    <w:rsid w:val="00B0618E"/>
    <w:rsid w:val="00B115E2"/>
    <w:rsid w:val="00B14FD2"/>
    <w:rsid w:val="00B157BB"/>
    <w:rsid w:val="00B171F6"/>
    <w:rsid w:val="00B17214"/>
    <w:rsid w:val="00B17D9E"/>
    <w:rsid w:val="00B212E2"/>
    <w:rsid w:val="00B2252E"/>
    <w:rsid w:val="00B310E1"/>
    <w:rsid w:val="00B332CE"/>
    <w:rsid w:val="00B36CAA"/>
    <w:rsid w:val="00B40368"/>
    <w:rsid w:val="00B42A15"/>
    <w:rsid w:val="00B43F28"/>
    <w:rsid w:val="00B447C1"/>
    <w:rsid w:val="00B44FBB"/>
    <w:rsid w:val="00B45DA3"/>
    <w:rsid w:val="00B46632"/>
    <w:rsid w:val="00B50E41"/>
    <w:rsid w:val="00B53263"/>
    <w:rsid w:val="00B5444A"/>
    <w:rsid w:val="00B61B76"/>
    <w:rsid w:val="00B6255F"/>
    <w:rsid w:val="00B62F48"/>
    <w:rsid w:val="00B64502"/>
    <w:rsid w:val="00B64655"/>
    <w:rsid w:val="00B64836"/>
    <w:rsid w:val="00B65592"/>
    <w:rsid w:val="00B664FA"/>
    <w:rsid w:val="00B67939"/>
    <w:rsid w:val="00B73198"/>
    <w:rsid w:val="00B777B0"/>
    <w:rsid w:val="00B802A5"/>
    <w:rsid w:val="00B81616"/>
    <w:rsid w:val="00B82245"/>
    <w:rsid w:val="00B8238E"/>
    <w:rsid w:val="00B82A46"/>
    <w:rsid w:val="00B82F24"/>
    <w:rsid w:val="00B83AB9"/>
    <w:rsid w:val="00B84674"/>
    <w:rsid w:val="00B84B77"/>
    <w:rsid w:val="00B94579"/>
    <w:rsid w:val="00B94DC8"/>
    <w:rsid w:val="00B9648F"/>
    <w:rsid w:val="00BA09E1"/>
    <w:rsid w:val="00BA32B3"/>
    <w:rsid w:val="00BA59B4"/>
    <w:rsid w:val="00BA6A4C"/>
    <w:rsid w:val="00BB7073"/>
    <w:rsid w:val="00BC0AEA"/>
    <w:rsid w:val="00BC39A3"/>
    <w:rsid w:val="00BC3BC3"/>
    <w:rsid w:val="00BC4921"/>
    <w:rsid w:val="00BD1ABC"/>
    <w:rsid w:val="00BD32FF"/>
    <w:rsid w:val="00BD4119"/>
    <w:rsid w:val="00BD5EF9"/>
    <w:rsid w:val="00BD7A68"/>
    <w:rsid w:val="00BE0D6E"/>
    <w:rsid w:val="00BE0D8C"/>
    <w:rsid w:val="00BE410F"/>
    <w:rsid w:val="00BF165F"/>
    <w:rsid w:val="00BF245B"/>
    <w:rsid w:val="00BF2A95"/>
    <w:rsid w:val="00BF2F8E"/>
    <w:rsid w:val="00BF30A4"/>
    <w:rsid w:val="00BF3AE7"/>
    <w:rsid w:val="00BF3DA5"/>
    <w:rsid w:val="00BF706E"/>
    <w:rsid w:val="00C0176C"/>
    <w:rsid w:val="00C01BDF"/>
    <w:rsid w:val="00C03993"/>
    <w:rsid w:val="00C05797"/>
    <w:rsid w:val="00C05B38"/>
    <w:rsid w:val="00C10D1F"/>
    <w:rsid w:val="00C10FE5"/>
    <w:rsid w:val="00C110C3"/>
    <w:rsid w:val="00C11C8D"/>
    <w:rsid w:val="00C1286B"/>
    <w:rsid w:val="00C12BC7"/>
    <w:rsid w:val="00C1342D"/>
    <w:rsid w:val="00C13A4C"/>
    <w:rsid w:val="00C156BA"/>
    <w:rsid w:val="00C15B03"/>
    <w:rsid w:val="00C2118E"/>
    <w:rsid w:val="00C3053F"/>
    <w:rsid w:val="00C32664"/>
    <w:rsid w:val="00C33D6C"/>
    <w:rsid w:val="00C36F0C"/>
    <w:rsid w:val="00C40F37"/>
    <w:rsid w:val="00C426E7"/>
    <w:rsid w:val="00C44416"/>
    <w:rsid w:val="00C44621"/>
    <w:rsid w:val="00C51819"/>
    <w:rsid w:val="00C51FDF"/>
    <w:rsid w:val="00C56FA6"/>
    <w:rsid w:val="00C57736"/>
    <w:rsid w:val="00C61A34"/>
    <w:rsid w:val="00C63182"/>
    <w:rsid w:val="00C63355"/>
    <w:rsid w:val="00C6773A"/>
    <w:rsid w:val="00C72210"/>
    <w:rsid w:val="00C7291E"/>
    <w:rsid w:val="00C73004"/>
    <w:rsid w:val="00C82ED4"/>
    <w:rsid w:val="00C83426"/>
    <w:rsid w:val="00C8408D"/>
    <w:rsid w:val="00C85659"/>
    <w:rsid w:val="00C8584C"/>
    <w:rsid w:val="00C866D2"/>
    <w:rsid w:val="00C87E73"/>
    <w:rsid w:val="00C91415"/>
    <w:rsid w:val="00C92C68"/>
    <w:rsid w:val="00C93E1D"/>
    <w:rsid w:val="00C9487D"/>
    <w:rsid w:val="00C979EB"/>
    <w:rsid w:val="00C97C30"/>
    <w:rsid w:val="00CA58A6"/>
    <w:rsid w:val="00CA77C1"/>
    <w:rsid w:val="00CA7C8C"/>
    <w:rsid w:val="00CA7F0E"/>
    <w:rsid w:val="00CC0548"/>
    <w:rsid w:val="00CC07E6"/>
    <w:rsid w:val="00CC0918"/>
    <w:rsid w:val="00CC0949"/>
    <w:rsid w:val="00CD0D8C"/>
    <w:rsid w:val="00CD380B"/>
    <w:rsid w:val="00CE2237"/>
    <w:rsid w:val="00CE4B5F"/>
    <w:rsid w:val="00CF181E"/>
    <w:rsid w:val="00CF38C0"/>
    <w:rsid w:val="00CF51C0"/>
    <w:rsid w:val="00CF5AB5"/>
    <w:rsid w:val="00D009C7"/>
    <w:rsid w:val="00D025CC"/>
    <w:rsid w:val="00D03222"/>
    <w:rsid w:val="00D05EBB"/>
    <w:rsid w:val="00D065ED"/>
    <w:rsid w:val="00D06728"/>
    <w:rsid w:val="00D07868"/>
    <w:rsid w:val="00D10362"/>
    <w:rsid w:val="00D1104B"/>
    <w:rsid w:val="00D11CBB"/>
    <w:rsid w:val="00D13FA2"/>
    <w:rsid w:val="00D26908"/>
    <w:rsid w:val="00D270F6"/>
    <w:rsid w:val="00D30E75"/>
    <w:rsid w:val="00D31A68"/>
    <w:rsid w:val="00D337A9"/>
    <w:rsid w:val="00D345D4"/>
    <w:rsid w:val="00D347F6"/>
    <w:rsid w:val="00D35133"/>
    <w:rsid w:val="00D36A7B"/>
    <w:rsid w:val="00D40520"/>
    <w:rsid w:val="00D4104E"/>
    <w:rsid w:val="00D45430"/>
    <w:rsid w:val="00D46942"/>
    <w:rsid w:val="00D4774D"/>
    <w:rsid w:val="00D511FA"/>
    <w:rsid w:val="00D514D2"/>
    <w:rsid w:val="00D54CED"/>
    <w:rsid w:val="00D551CA"/>
    <w:rsid w:val="00D60BB0"/>
    <w:rsid w:val="00D66BA9"/>
    <w:rsid w:val="00D67E7E"/>
    <w:rsid w:val="00D67EC9"/>
    <w:rsid w:val="00D70FB2"/>
    <w:rsid w:val="00D72696"/>
    <w:rsid w:val="00D768D6"/>
    <w:rsid w:val="00D776A3"/>
    <w:rsid w:val="00D779F1"/>
    <w:rsid w:val="00D8020C"/>
    <w:rsid w:val="00D81245"/>
    <w:rsid w:val="00D81A50"/>
    <w:rsid w:val="00D820C3"/>
    <w:rsid w:val="00D84095"/>
    <w:rsid w:val="00D8554F"/>
    <w:rsid w:val="00D86762"/>
    <w:rsid w:val="00D87D55"/>
    <w:rsid w:val="00D90C81"/>
    <w:rsid w:val="00D92F70"/>
    <w:rsid w:val="00D979F0"/>
    <w:rsid w:val="00D97E27"/>
    <w:rsid w:val="00DA173C"/>
    <w:rsid w:val="00DA69D9"/>
    <w:rsid w:val="00DB25A3"/>
    <w:rsid w:val="00DB3DE6"/>
    <w:rsid w:val="00DB502E"/>
    <w:rsid w:val="00DB532B"/>
    <w:rsid w:val="00DB5C07"/>
    <w:rsid w:val="00DC0647"/>
    <w:rsid w:val="00DC22B9"/>
    <w:rsid w:val="00DC27FB"/>
    <w:rsid w:val="00DC555B"/>
    <w:rsid w:val="00DC66D1"/>
    <w:rsid w:val="00DC7F03"/>
    <w:rsid w:val="00DD746A"/>
    <w:rsid w:val="00DE0C72"/>
    <w:rsid w:val="00DE0F6A"/>
    <w:rsid w:val="00DE101E"/>
    <w:rsid w:val="00DE4446"/>
    <w:rsid w:val="00DF1B71"/>
    <w:rsid w:val="00DF2385"/>
    <w:rsid w:val="00DF3EE2"/>
    <w:rsid w:val="00E00A5C"/>
    <w:rsid w:val="00E00E11"/>
    <w:rsid w:val="00E00F92"/>
    <w:rsid w:val="00E064DF"/>
    <w:rsid w:val="00E067D6"/>
    <w:rsid w:val="00E073E1"/>
    <w:rsid w:val="00E120BC"/>
    <w:rsid w:val="00E135D1"/>
    <w:rsid w:val="00E14D70"/>
    <w:rsid w:val="00E16637"/>
    <w:rsid w:val="00E168F6"/>
    <w:rsid w:val="00E16B26"/>
    <w:rsid w:val="00E174E8"/>
    <w:rsid w:val="00E179CC"/>
    <w:rsid w:val="00E17FE3"/>
    <w:rsid w:val="00E21C21"/>
    <w:rsid w:val="00E221DC"/>
    <w:rsid w:val="00E2625F"/>
    <w:rsid w:val="00E26D06"/>
    <w:rsid w:val="00E27273"/>
    <w:rsid w:val="00E30B8F"/>
    <w:rsid w:val="00E30C89"/>
    <w:rsid w:val="00E31860"/>
    <w:rsid w:val="00E31A9E"/>
    <w:rsid w:val="00E31D60"/>
    <w:rsid w:val="00E33AA8"/>
    <w:rsid w:val="00E33C84"/>
    <w:rsid w:val="00E3597D"/>
    <w:rsid w:val="00E4105D"/>
    <w:rsid w:val="00E43E4F"/>
    <w:rsid w:val="00E44A54"/>
    <w:rsid w:val="00E46AB9"/>
    <w:rsid w:val="00E47948"/>
    <w:rsid w:val="00E50135"/>
    <w:rsid w:val="00E51F83"/>
    <w:rsid w:val="00E522B9"/>
    <w:rsid w:val="00E52816"/>
    <w:rsid w:val="00E54F6B"/>
    <w:rsid w:val="00E5632E"/>
    <w:rsid w:val="00E56976"/>
    <w:rsid w:val="00E57CE6"/>
    <w:rsid w:val="00E61CC1"/>
    <w:rsid w:val="00E6202D"/>
    <w:rsid w:val="00E648C9"/>
    <w:rsid w:val="00E66C98"/>
    <w:rsid w:val="00E6768F"/>
    <w:rsid w:val="00E706A3"/>
    <w:rsid w:val="00E707AB"/>
    <w:rsid w:val="00E728A2"/>
    <w:rsid w:val="00E76EB7"/>
    <w:rsid w:val="00E77C23"/>
    <w:rsid w:val="00E77D03"/>
    <w:rsid w:val="00E81136"/>
    <w:rsid w:val="00E82BBE"/>
    <w:rsid w:val="00E83686"/>
    <w:rsid w:val="00E8481B"/>
    <w:rsid w:val="00E84F5D"/>
    <w:rsid w:val="00E8503F"/>
    <w:rsid w:val="00E853DB"/>
    <w:rsid w:val="00E85628"/>
    <w:rsid w:val="00E858B2"/>
    <w:rsid w:val="00E873F3"/>
    <w:rsid w:val="00E87803"/>
    <w:rsid w:val="00E91673"/>
    <w:rsid w:val="00E922BC"/>
    <w:rsid w:val="00E93A55"/>
    <w:rsid w:val="00E93B13"/>
    <w:rsid w:val="00E93B57"/>
    <w:rsid w:val="00E946B0"/>
    <w:rsid w:val="00EA13C8"/>
    <w:rsid w:val="00EA22F4"/>
    <w:rsid w:val="00EA5B4B"/>
    <w:rsid w:val="00EB12BD"/>
    <w:rsid w:val="00EB3539"/>
    <w:rsid w:val="00EB39BB"/>
    <w:rsid w:val="00EB75D8"/>
    <w:rsid w:val="00EB7B49"/>
    <w:rsid w:val="00EC2829"/>
    <w:rsid w:val="00EC3CF5"/>
    <w:rsid w:val="00EC4673"/>
    <w:rsid w:val="00EC46FA"/>
    <w:rsid w:val="00ED3A32"/>
    <w:rsid w:val="00ED3ABF"/>
    <w:rsid w:val="00ED4F72"/>
    <w:rsid w:val="00ED55EF"/>
    <w:rsid w:val="00ED65F4"/>
    <w:rsid w:val="00ED667F"/>
    <w:rsid w:val="00ED6E17"/>
    <w:rsid w:val="00EE204A"/>
    <w:rsid w:val="00EE6997"/>
    <w:rsid w:val="00EE7150"/>
    <w:rsid w:val="00EF09A4"/>
    <w:rsid w:val="00EF51E4"/>
    <w:rsid w:val="00EF67C4"/>
    <w:rsid w:val="00F00705"/>
    <w:rsid w:val="00F0206E"/>
    <w:rsid w:val="00F0577C"/>
    <w:rsid w:val="00F0679D"/>
    <w:rsid w:val="00F1215A"/>
    <w:rsid w:val="00F1401B"/>
    <w:rsid w:val="00F158FA"/>
    <w:rsid w:val="00F20CFC"/>
    <w:rsid w:val="00F2176D"/>
    <w:rsid w:val="00F231EF"/>
    <w:rsid w:val="00F35BC7"/>
    <w:rsid w:val="00F43BCA"/>
    <w:rsid w:val="00F46DC2"/>
    <w:rsid w:val="00F5024A"/>
    <w:rsid w:val="00F51C9F"/>
    <w:rsid w:val="00F52CC1"/>
    <w:rsid w:val="00F52E8F"/>
    <w:rsid w:val="00F53368"/>
    <w:rsid w:val="00F550E9"/>
    <w:rsid w:val="00F560ED"/>
    <w:rsid w:val="00F56290"/>
    <w:rsid w:val="00F56F83"/>
    <w:rsid w:val="00F576F9"/>
    <w:rsid w:val="00F57CFF"/>
    <w:rsid w:val="00F60EA4"/>
    <w:rsid w:val="00F63272"/>
    <w:rsid w:val="00F6334F"/>
    <w:rsid w:val="00F679EE"/>
    <w:rsid w:val="00F738EF"/>
    <w:rsid w:val="00F74E8B"/>
    <w:rsid w:val="00F75212"/>
    <w:rsid w:val="00F75BD4"/>
    <w:rsid w:val="00F77362"/>
    <w:rsid w:val="00F8138E"/>
    <w:rsid w:val="00F814B0"/>
    <w:rsid w:val="00F8186D"/>
    <w:rsid w:val="00F81CD2"/>
    <w:rsid w:val="00F8287C"/>
    <w:rsid w:val="00F8426C"/>
    <w:rsid w:val="00F856D0"/>
    <w:rsid w:val="00F87C4E"/>
    <w:rsid w:val="00F90B3F"/>
    <w:rsid w:val="00F90F4D"/>
    <w:rsid w:val="00F91BC3"/>
    <w:rsid w:val="00F9221B"/>
    <w:rsid w:val="00F9784B"/>
    <w:rsid w:val="00F97FE0"/>
    <w:rsid w:val="00FA1B77"/>
    <w:rsid w:val="00FA2B57"/>
    <w:rsid w:val="00FA3DDE"/>
    <w:rsid w:val="00FA661C"/>
    <w:rsid w:val="00FB56D9"/>
    <w:rsid w:val="00FB634D"/>
    <w:rsid w:val="00FB712D"/>
    <w:rsid w:val="00FC53D9"/>
    <w:rsid w:val="00FC5C89"/>
    <w:rsid w:val="00FC70C6"/>
    <w:rsid w:val="00FD3E2D"/>
    <w:rsid w:val="00FD7195"/>
    <w:rsid w:val="00FE02D8"/>
    <w:rsid w:val="00FE18EB"/>
    <w:rsid w:val="00FE1AEB"/>
    <w:rsid w:val="00FE3C64"/>
    <w:rsid w:val="00FE563B"/>
    <w:rsid w:val="00FF0058"/>
    <w:rsid w:val="00FF015D"/>
    <w:rsid w:val="00FF038E"/>
    <w:rsid w:val="00FF16DF"/>
    <w:rsid w:val="00FF2905"/>
    <w:rsid w:val="00FF3A1C"/>
    <w:rsid w:val="00FF43C4"/>
    <w:rsid w:val="00FF6086"/>
    <w:rsid w:val="00FF640A"/>
    <w:rsid w:val="01836163"/>
    <w:rsid w:val="0189667C"/>
    <w:rsid w:val="0357873C"/>
    <w:rsid w:val="08EF5366"/>
    <w:rsid w:val="0A75D1D9"/>
    <w:rsid w:val="0C7D3968"/>
    <w:rsid w:val="10C9FEBA"/>
    <w:rsid w:val="174ABCF6"/>
    <w:rsid w:val="1EB382E9"/>
    <w:rsid w:val="209C04EE"/>
    <w:rsid w:val="22A597A9"/>
    <w:rsid w:val="2BAE5FB6"/>
    <w:rsid w:val="2EEFF7D3"/>
    <w:rsid w:val="3A1446E0"/>
    <w:rsid w:val="3C248098"/>
    <w:rsid w:val="3CE70EE3"/>
    <w:rsid w:val="411B56BB"/>
    <w:rsid w:val="41D4BBC4"/>
    <w:rsid w:val="44CD0E97"/>
    <w:rsid w:val="45827E46"/>
    <w:rsid w:val="4680B939"/>
    <w:rsid w:val="4A550A4C"/>
    <w:rsid w:val="4A557064"/>
    <w:rsid w:val="522441B8"/>
    <w:rsid w:val="540699BB"/>
    <w:rsid w:val="5FDE421F"/>
    <w:rsid w:val="650DC0D5"/>
    <w:rsid w:val="67387647"/>
    <w:rsid w:val="6A6A558D"/>
    <w:rsid w:val="6C2A592C"/>
    <w:rsid w:val="713E0D6D"/>
    <w:rsid w:val="72F1A9A0"/>
    <w:rsid w:val="73115152"/>
    <w:rsid w:val="743D38CF"/>
    <w:rsid w:val="746C8B40"/>
    <w:rsid w:val="7866AABC"/>
    <w:rsid w:val="7C940D47"/>
  </w:rsids>
  <w:docVars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szze29puxr0vyezt2jxp9toetwtxeves0sr&quot;&gt;My EndNote Library-Converted&lt;record-ids&gt;&lt;item&gt;34&lt;/item&gt;&lt;item&gt;49&lt;/item&gt;&lt;item&gt;129&lt;/item&gt;&lt;item&gt;150&lt;/item&gt;&lt;item&gt;153&lt;/item&gt;&lt;item&gt;195&lt;/item&gt;&lt;item&gt;197&lt;/item&gt;&lt;item&gt;219&lt;/item&gt;&lt;item&gt;233&lt;/item&gt;&lt;item&gt;239&lt;/item&gt;&lt;item&gt;244&lt;/item&gt;&lt;item&gt;366&lt;/item&gt;&lt;item&gt;601&lt;/item&gt;&lt;item&gt;651&lt;/item&gt;&lt;item&gt;944&lt;/item&gt;&lt;item&gt;960&lt;/item&gt;&lt;item&gt;1112&lt;/item&gt;&lt;item&gt;1611&lt;/item&gt;&lt;/record-ids&gt;&lt;/item&gt;&lt;/Libraries&gt;"/>
    <w:docVar w:name="__Grammarly_42___1" w:val="H4sIAAAAAAAEAKtWcslP9kxRslIyNDY2MDUxNDcyNDI2NTcxNjVT0lEKTi0uzszPAykwrAUAYm5w4C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2621C0B"/>
  <w15:chartTrackingRefBased/>
  <w15:docId w15:val="{5CA2E779-AB97-4344-B51E-9CA6EF525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4CBF"/>
    <w:pPr>
      <w:keepNext/>
      <w:keepLines/>
      <w:numPr>
        <w:numId w:val="5"/>
      </w:numPr>
      <w:spacing w:before="240" w:after="20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1D02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2C0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4CBF"/>
    <w:rPr>
      <w:rFonts w:eastAsiaTheme="majorEastAsia" w:cstheme="majorBidi"/>
      <w:b/>
      <w:sz w:val="32"/>
      <w:szCs w:val="32"/>
    </w:rPr>
  </w:style>
  <w:style w:type="paragraph" w:styleId="ListParagraph">
    <w:name w:val="List Paragraph"/>
    <w:aliases w:val="3,Bullet List,Bulletr List Paragraph,Colorful List - Accent 11,Colorful List Accent 1,FooterText,List Paragraph1,List Paragraph2,List Paragraph21,Paragraphe de liste1,Parágrafo da Lista1,Plan,Párrafo de lista1,numbered,リスト段落1,列出段落,列出段落1"/>
    <w:basedOn w:val="Normal"/>
    <w:link w:val="ListParagraphChar"/>
    <w:uiPriority w:val="34"/>
    <w:qFormat/>
    <w:rsid w:val="008D08F1"/>
    <w:pPr>
      <w:spacing w:after="200" w:line="276" w:lineRule="auto"/>
      <w:ind w:left="720"/>
      <w:contextualSpacing/>
    </w:pPr>
    <w:rPr>
      <w:rFonts w:ascii="Calibri" w:hAnsi="Calibri" w:cs="Times New Roman"/>
    </w:rPr>
  </w:style>
  <w:style w:type="paragraph" w:customStyle="1" w:styleId="Default">
    <w:name w:val="Default"/>
    <w:rsid w:val="008F448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AE736E"/>
    <w:rPr>
      <w:color w:val="800080"/>
      <w:u w:val="single"/>
    </w:rPr>
  </w:style>
  <w:style w:type="character" w:styleId="Hyperlink">
    <w:name w:val="Hyperlink"/>
    <w:basedOn w:val="DefaultParagraphFont"/>
    <w:uiPriority w:val="99"/>
    <w:unhideWhenUsed/>
    <w:rsid w:val="001C57B9"/>
    <w:rPr>
      <w:rFonts w:cs="Times New Roman"/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0A2627"/>
    <w:pPr>
      <w:spacing w:after="200" w:line="240" w:lineRule="auto"/>
    </w:pPr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2627"/>
    <w:rPr>
      <w:rFonts w:eastAsia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E3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3DC"/>
  </w:style>
  <w:style w:type="paragraph" w:styleId="Footer">
    <w:name w:val="footer"/>
    <w:basedOn w:val="Normal"/>
    <w:link w:val="FooterChar"/>
    <w:uiPriority w:val="99"/>
    <w:unhideWhenUsed/>
    <w:rsid w:val="00AE3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3DC"/>
  </w:style>
  <w:style w:type="character" w:styleId="CommentReference">
    <w:name w:val="annotation reference"/>
    <w:basedOn w:val="DefaultParagraphFont"/>
    <w:uiPriority w:val="99"/>
    <w:unhideWhenUsed/>
    <w:rsid w:val="00203A1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3A14"/>
    <w:pPr>
      <w:spacing w:after="160"/>
    </w:pPr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3A14"/>
    <w:rPr>
      <w:rFonts w:eastAsia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3A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A14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02BBE"/>
    <w:pPr>
      <w:numPr>
        <w:numId w:val="0"/>
      </w:numPr>
      <w:outlineLvl w:val="9"/>
    </w:pPr>
    <w:rPr>
      <w:rFonts w:asciiTheme="majorHAnsi" w:hAnsiTheme="majorHAnsi"/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477566"/>
    <w:pPr>
      <w:tabs>
        <w:tab w:val="left" w:pos="660"/>
        <w:tab w:val="right" w:leader="dot" w:pos="10070"/>
      </w:tabs>
      <w:spacing w:after="100"/>
      <w:ind w:left="1440" w:hanging="1440"/>
    </w:pPr>
  </w:style>
  <w:style w:type="paragraph" w:styleId="FootnoteText">
    <w:name w:val="footnote text"/>
    <w:aliases w:val="F1"/>
    <w:basedOn w:val="Normal"/>
    <w:link w:val="FootnoteTextChar"/>
    <w:uiPriority w:val="99"/>
    <w:rsid w:val="00EF51E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aliases w:val="F1 Char"/>
    <w:basedOn w:val="DefaultParagraphFont"/>
    <w:link w:val="FootnoteText"/>
    <w:uiPriority w:val="99"/>
    <w:rsid w:val="00EF51E4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EF51E4"/>
    <w:rPr>
      <w:rFonts w:cs="Times New Roman"/>
      <w:vertAlign w:val="superscript"/>
    </w:rPr>
  </w:style>
  <w:style w:type="character" w:styleId="Emphasis">
    <w:name w:val="Emphasis"/>
    <w:basedOn w:val="DefaultParagraphFont"/>
    <w:uiPriority w:val="20"/>
    <w:qFormat/>
    <w:rsid w:val="00AA28DC"/>
    <w:rPr>
      <w:i/>
      <w:iCs/>
    </w:rPr>
  </w:style>
  <w:style w:type="table" w:styleId="TableGrid">
    <w:name w:val="Table Grid"/>
    <w:basedOn w:val="TableNormal"/>
    <w:uiPriority w:val="39"/>
    <w:rsid w:val="00E14D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121D0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2C0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apple-converted-space">
    <w:name w:val="apple-converted-space"/>
    <w:basedOn w:val="DefaultParagraphFont"/>
    <w:rsid w:val="001E2C02"/>
  </w:style>
  <w:style w:type="paragraph" w:styleId="TOC2">
    <w:name w:val="toc 2"/>
    <w:basedOn w:val="Normal"/>
    <w:next w:val="Normal"/>
    <w:autoRedefine/>
    <w:uiPriority w:val="39"/>
    <w:unhideWhenUsed/>
    <w:rsid w:val="00066755"/>
    <w:pPr>
      <w:spacing w:after="100"/>
      <w:ind w:left="220"/>
    </w:pPr>
  </w:style>
  <w:style w:type="paragraph" w:styleId="Revision">
    <w:name w:val="Revision"/>
    <w:hidden/>
    <w:uiPriority w:val="99"/>
    <w:semiHidden/>
    <w:rsid w:val="00271B5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AA1649"/>
    <w:pPr>
      <w:spacing w:after="200" w:line="240" w:lineRule="auto"/>
    </w:pPr>
    <w:rPr>
      <w:b/>
      <w:iCs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16157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C8584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8584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C8584C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8584C"/>
    <w:rPr>
      <w:rFonts w:ascii="Calibri" w:hAnsi="Calibri" w:cs="Calibri"/>
      <w:noProof/>
    </w:rPr>
  </w:style>
  <w:style w:type="paragraph" w:customStyle="1" w:styleId="Level1">
    <w:name w:val="Level 1"/>
    <w:basedOn w:val="Normal"/>
    <w:rsid w:val="00927A88"/>
    <w:pPr>
      <w:widowControl w:val="0"/>
      <w:autoSpaceDE w:val="0"/>
      <w:autoSpaceDN w:val="0"/>
      <w:adjustRightInd w:val="0"/>
      <w:spacing w:after="0" w:line="240" w:lineRule="auto"/>
      <w:ind w:left="360" w:hanging="360"/>
      <w:outlineLvl w:val="0"/>
    </w:pPr>
    <w:rPr>
      <w:rFonts w:ascii="SAS Monospace" w:eastAsia="Times New Roman" w:hAnsi="SAS Monospace" w:cs="Times New Roman"/>
      <w:sz w:val="24"/>
      <w:szCs w:val="24"/>
    </w:rPr>
  </w:style>
  <w:style w:type="character" w:customStyle="1" w:styleId="ListParagraphChar">
    <w:name w:val="List Paragraph Char"/>
    <w:aliases w:val="Bullet List Char,Bulletr List Paragraph Char,Colorful List - Accent 11 Char,Colorful List Accent 1 Char,FooterText Char,List Paragraph1 Char,List Paragraph2 Char,Paragraphe de liste1 Char,Plan Char,numbered Char,列出段落 Char,列出段落1 Char"/>
    <w:basedOn w:val="DefaultParagraphFont"/>
    <w:link w:val="ListParagraph"/>
    <w:uiPriority w:val="34"/>
    <w:locked/>
    <w:rsid w:val="003A12B5"/>
    <w:rPr>
      <w:rFonts w:ascii="Calibri" w:hAnsi="Calibri" w:cs="Times New Roman"/>
    </w:rPr>
  </w:style>
  <w:style w:type="table" w:customStyle="1" w:styleId="TableGrid1">
    <w:name w:val="Table Grid1"/>
    <w:basedOn w:val="TableNormal"/>
    <w:next w:val="TableGrid"/>
    <w:uiPriority w:val="39"/>
    <w:rsid w:val="003A1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53E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3E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53E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53EAB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253EAB"/>
    <w:rPr>
      <w:b/>
      <w:bCs/>
    </w:rPr>
  </w:style>
  <w:style w:type="table" w:styleId="GridTable4Accent1">
    <w:name w:val="Grid Table 4 Accent 1"/>
    <w:basedOn w:val="TableNormal"/>
    <w:uiPriority w:val="49"/>
    <w:rsid w:val="00253EA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mailto:wtj5@cdc.gov" TargetMode="Externa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1432B2-10A0-4F4B-A6E4-5873A6BC4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n0</dc:creator>
  <cp:lastModifiedBy>Zirger, Jeffrey (CDC/OD/OS)</cp:lastModifiedBy>
  <cp:revision>4</cp:revision>
  <cp:lastPrinted>2017-08-31T21:02:00Z</cp:lastPrinted>
  <dcterms:created xsi:type="dcterms:W3CDTF">2025-02-28T19:46:00Z</dcterms:created>
  <dcterms:modified xsi:type="dcterms:W3CDTF">2025-03-03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vancouver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Id 3_1">
    <vt:lpwstr>http://www.zotero.org/styles/american-sociological-association</vt:lpwstr>
  </property>
  <property fmtid="{D5CDD505-2E9C-101B-9397-08002B2CF9AE}" pid="8" name="Mendeley Recent Style Id 4_1">
    <vt:lpwstr>http://www.zotero.org/styles/chicago-author-date</vt:lpwstr>
  </property>
  <property fmtid="{D5CDD505-2E9C-101B-9397-08002B2CF9AE}" pid="9" name="Mendeley Recent Style Id 5_1">
    <vt:lpwstr>http://www.zotero.org/styles/harvard1</vt:lpwstr>
  </property>
  <property fmtid="{D5CDD505-2E9C-101B-9397-08002B2CF9AE}" pid="10" name="Mendeley Recent Style Id 6_1">
    <vt:lpwstr>http://www.zotero.org/styles/ieee</vt:lpwstr>
  </property>
  <property fmtid="{D5CDD505-2E9C-101B-9397-08002B2CF9AE}" pid="11" name="Mendeley Recent Style Id 7_1">
    <vt:lpwstr>http://www.zotero.org/styles/modern-humanities-research-association</vt:lpwstr>
  </property>
  <property fmtid="{D5CDD505-2E9C-101B-9397-08002B2CF9AE}" pid="12" name="Mendeley Recent Style Id 8_1">
    <vt:lpwstr>http://www.zotero.org/styles/modern-language-association</vt:lpwstr>
  </property>
  <property fmtid="{D5CDD505-2E9C-101B-9397-08002B2CF9AE}" pid="13" name="Mendeley Recent Style Id 9_1">
    <vt:lpwstr>http://www.zotero.org/styles/vancouver</vt:lpwstr>
  </property>
  <property fmtid="{D5CDD505-2E9C-101B-9397-08002B2CF9AE}" pid="14" name="Mendeley Recent Style Name 0_1">
    <vt:lpwstr>American Medical Associa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Name 3_1">
    <vt:lpwstr>American Sociological Association</vt:lpwstr>
  </property>
  <property fmtid="{D5CDD505-2E9C-101B-9397-08002B2CF9AE}" pid="18" name="Mendeley Recent Style Name 4_1">
    <vt:lpwstr>Chicago Manual of Style 16th edition (author-date)</vt:lpwstr>
  </property>
  <property fmtid="{D5CDD505-2E9C-101B-9397-08002B2CF9AE}" pid="19" name="Mendeley Recent Style Name 5_1">
    <vt:lpwstr>Harvard Reference format 1 (author-date)</vt:lpwstr>
  </property>
  <property fmtid="{D5CDD505-2E9C-101B-9397-08002B2CF9AE}" pid="20" name="Mendeley Recent Style Name 6_1">
    <vt:lpwstr>IEEE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Name 9_1">
    <vt:lpwstr>Vancouver</vt:lpwstr>
  </property>
  <property fmtid="{D5CDD505-2E9C-101B-9397-08002B2CF9AE}" pid="24" name="Mendeley Unique User Id_1">
    <vt:lpwstr>53d34d91-b8f4-3cc0-acc9-e3ea1cb915d4</vt:lpwstr>
  </property>
  <property fmtid="{D5CDD505-2E9C-101B-9397-08002B2CF9AE}" pid="25" name="MSIP_Label_7b94a7b8-f06c-4dfe-bdcc-9b548fd58c31_ActionId">
    <vt:lpwstr>d97535dd-dad0-4149-a52e-ce07dd687ee0</vt:lpwstr>
  </property>
  <property fmtid="{D5CDD505-2E9C-101B-9397-08002B2CF9AE}" pid="26" name="MSIP_Label_7b94a7b8-f06c-4dfe-bdcc-9b548fd58c31_ContentBits">
    <vt:lpwstr>0</vt:lpwstr>
  </property>
  <property fmtid="{D5CDD505-2E9C-101B-9397-08002B2CF9AE}" pid="27" name="MSIP_Label_7b94a7b8-f06c-4dfe-bdcc-9b548fd58c31_Enabled">
    <vt:lpwstr>true</vt:lpwstr>
  </property>
  <property fmtid="{D5CDD505-2E9C-101B-9397-08002B2CF9AE}" pid="28" name="MSIP_Label_7b94a7b8-f06c-4dfe-bdcc-9b548fd58c31_Method">
    <vt:lpwstr>Privileged</vt:lpwstr>
  </property>
  <property fmtid="{D5CDD505-2E9C-101B-9397-08002B2CF9AE}" pid="29" name="MSIP_Label_7b94a7b8-f06c-4dfe-bdcc-9b548fd58c31_Name">
    <vt:lpwstr>7b94a7b8-f06c-4dfe-bdcc-9b548fd58c31</vt:lpwstr>
  </property>
  <property fmtid="{D5CDD505-2E9C-101B-9397-08002B2CF9AE}" pid="30" name="MSIP_Label_7b94a7b8-f06c-4dfe-bdcc-9b548fd58c31_SetDate">
    <vt:lpwstr>2021-04-01T13:22:37Z</vt:lpwstr>
  </property>
  <property fmtid="{D5CDD505-2E9C-101B-9397-08002B2CF9AE}" pid="31" name="MSIP_Label_7b94a7b8-f06c-4dfe-bdcc-9b548fd58c31_SiteId">
    <vt:lpwstr>9ce70869-60db-44fd-abe8-d2767077fc8f</vt:lpwstr>
  </property>
</Properties>
</file>